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BED" w:rsidRDefault="00D72BED" w:rsidP="008F404D">
      <w:pPr>
        <w:outlineLvl w:val="0"/>
        <w:rPr>
          <w:rFonts w:ascii="Tahoma" w:eastAsia="Gulim" w:hAnsi="Tahoma" w:cs="Tahoma"/>
          <w:b/>
          <w:smallCaps/>
          <w:noProof/>
          <w:sz w:val="32"/>
          <w:szCs w:val="32"/>
          <w:lang w:val="en-IN" w:eastAsia="en-IN"/>
        </w:rPr>
      </w:pPr>
    </w:p>
    <w:p w:rsidR="00D72BED" w:rsidRDefault="00D72BED" w:rsidP="008F404D">
      <w:pPr>
        <w:outlineLvl w:val="0"/>
        <w:rPr>
          <w:rFonts w:ascii="Tahoma" w:eastAsia="Gulim" w:hAnsi="Tahoma" w:cs="Tahoma"/>
          <w:b/>
          <w:smallCaps/>
          <w:noProof/>
          <w:sz w:val="32"/>
          <w:szCs w:val="32"/>
        </w:rPr>
      </w:pPr>
    </w:p>
    <w:p w:rsidR="000B6164" w:rsidRDefault="00D72BED" w:rsidP="008F404D">
      <w:pPr>
        <w:outlineLvl w:val="0"/>
        <w:rPr>
          <w:rFonts w:ascii="Tahoma" w:eastAsia="Gulim" w:hAnsi="Tahoma" w:cs="Tahoma"/>
          <w:b/>
          <w:smallCaps/>
          <w:noProof/>
          <w:sz w:val="32"/>
          <w:szCs w:val="32"/>
        </w:rPr>
      </w:pPr>
      <w:r>
        <w:rPr>
          <w:rFonts w:ascii="Tahoma" w:hAnsi="Tahoma" w:cs="Tahoma"/>
          <w:b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869180</wp:posOffset>
            </wp:positionH>
            <wp:positionV relativeFrom="margin">
              <wp:posOffset>36830</wp:posOffset>
            </wp:positionV>
            <wp:extent cx="1493520" cy="1446530"/>
            <wp:effectExtent l="0" t="0" r="0" b="1270"/>
            <wp:wrapTight wrapText="bothSides">
              <wp:wrapPolygon edited="0">
                <wp:start x="0" y="0"/>
                <wp:lineTo x="0" y="21335"/>
                <wp:lineTo x="21214" y="21335"/>
                <wp:lineTo x="2121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Doc 2018-03-10 (1)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D6EEE" w:rsidRPr="00006C5E" w:rsidRDefault="00A547B2" w:rsidP="008F404D">
      <w:pPr>
        <w:outlineLvl w:val="0"/>
        <w:rPr>
          <w:rFonts w:ascii="Tahoma" w:eastAsia="Gulim" w:hAnsi="Tahoma" w:cs="Tahoma"/>
          <w:b/>
          <w:smallCaps/>
          <w:sz w:val="32"/>
          <w:szCs w:val="32"/>
        </w:rPr>
      </w:pPr>
      <w:r>
        <w:rPr>
          <w:rFonts w:ascii="Tahoma" w:eastAsia="Gulim" w:hAnsi="Tahoma" w:cs="Tahoma"/>
          <w:b/>
          <w:smallCaps/>
          <w:noProof/>
          <w:sz w:val="32"/>
          <w:szCs w:val="32"/>
        </w:rPr>
        <w:t>Shahbaaz</w:t>
      </w:r>
      <w:r w:rsidR="00FE48FA">
        <w:rPr>
          <w:rFonts w:ascii="Tahoma" w:eastAsia="Gulim" w:hAnsi="Tahoma" w:cs="Tahoma"/>
          <w:b/>
          <w:smallCaps/>
          <w:noProof/>
          <w:sz w:val="32"/>
          <w:szCs w:val="32"/>
        </w:rPr>
        <w:tab/>
      </w:r>
      <w:r w:rsidR="00FE48FA">
        <w:rPr>
          <w:rFonts w:ascii="Tahoma" w:eastAsia="Gulim" w:hAnsi="Tahoma" w:cs="Tahoma"/>
          <w:b/>
          <w:smallCaps/>
          <w:noProof/>
          <w:sz w:val="32"/>
          <w:szCs w:val="32"/>
        </w:rPr>
        <w:tab/>
      </w:r>
      <w:r w:rsidR="00874B84" w:rsidRPr="00006C5E">
        <w:rPr>
          <w:rFonts w:ascii="Tahoma" w:eastAsia="Gulim" w:hAnsi="Tahoma" w:cs="Tahoma"/>
          <w:b/>
          <w:smallCaps/>
          <w:noProof/>
          <w:sz w:val="32"/>
          <w:szCs w:val="32"/>
        </w:rPr>
        <w:tab/>
      </w:r>
      <w:r w:rsidR="00874B84" w:rsidRPr="00006C5E">
        <w:rPr>
          <w:rFonts w:ascii="Tahoma" w:eastAsia="Gulim" w:hAnsi="Tahoma" w:cs="Tahoma"/>
          <w:b/>
          <w:smallCaps/>
          <w:noProof/>
          <w:sz w:val="32"/>
          <w:szCs w:val="32"/>
        </w:rPr>
        <w:tab/>
      </w:r>
    </w:p>
    <w:p w:rsidR="00006C5E" w:rsidRPr="00BC065E" w:rsidRDefault="00006C5E" w:rsidP="00006C5E">
      <w:pPr>
        <w:autoSpaceDE w:val="0"/>
        <w:autoSpaceDN w:val="0"/>
        <w:adjustRightInd w:val="0"/>
        <w:jc w:val="both"/>
        <w:rPr>
          <w:rFonts w:ascii="Tahoma" w:hAnsi="Tahoma" w:cs="Tahoma"/>
          <w:b/>
          <w:bCs/>
          <w:color w:val="000000"/>
        </w:rPr>
      </w:pPr>
      <w:r w:rsidRPr="00BC065E">
        <w:rPr>
          <w:rFonts w:ascii="Tahoma" w:hAnsi="Tahoma" w:cs="Tahoma"/>
          <w:b/>
          <w:bCs/>
          <w:color w:val="000000"/>
        </w:rPr>
        <w:t xml:space="preserve">Mechanical Engineer (MEP) </w:t>
      </w:r>
    </w:p>
    <w:p w:rsidR="00006C5E" w:rsidRDefault="00006C5E" w:rsidP="00006C5E">
      <w:pPr>
        <w:autoSpaceDE w:val="0"/>
        <w:autoSpaceDN w:val="0"/>
        <w:adjustRightInd w:val="0"/>
        <w:jc w:val="both"/>
        <w:rPr>
          <w:rFonts w:ascii="Tahoma" w:hAnsi="Tahoma" w:cs="Tahoma"/>
          <w:bCs/>
          <w:color w:val="000000"/>
        </w:rPr>
      </w:pPr>
      <w:r w:rsidRPr="00BC065E">
        <w:rPr>
          <w:rFonts w:ascii="Tahoma" w:hAnsi="Tahoma" w:cs="Tahoma"/>
          <w:b/>
          <w:bCs/>
          <w:color w:val="000000"/>
        </w:rPr>
        <w:t xml:space="preserve">Present address: </w:t>
      </w:r>
      <w:r w:rsidR="00060C98" w:rsidRPr="00BC065E">
        <w:rPr>
          <w:rFonts w:ascii="Tahoma" w:hAnsi="Tahoma" w:cs="Tahoma"/>
          <w:bCs/>
          <w:color w:val="000000"/>
        </w:rPr>
        <w:t>Deira</w:t>
      </w:r>
      <w:r w:rsidRPr="00BC065E">
        <w:rPr>
          <w:rFonts w:ascii="Tahoma" w:hAnsi="Tahoma" w:cs="Tahoma"/>
          <w:bCs/>
          <w:color w:val="000000"/>
        </w:rPr>
        <w:t>, Dubai.</w:t>
      </w:r>
    </w:p>
    <w:p w:rsidR="00BC065E" w:rsidRPr="00BC065E" w:rsidRDefault="00BC065E" w:rsidP="00BC065E">
      <w:pPr>
        <w:rPr>
          <w:rFonts w:ascii="Tahoma" w:hAnsi="Tahoma" w:cs="Tahoma"/>
          <w:b/>
        </w:rPr>
      </w:pPr>
      <w:r w:rsidRPr="00BC065E">
        <w:rPr>
          <w:rFonts w:ascii="Tahoma" w:hAnsi="Tahoma" w:cs="Tahoma"/>
          <w:b/>
        </w:rPr>
        <w:t xml:space="preserve">Visa Type: </w:t>
      </w:r>
      <w:r w:rsidRPr="00BC065E">
        <w:rPr>
          <w:rFonts w:ascii="Tahoma" w:hAnsi="Tahoma" w:cs="Tahoma"/>
        </w:rPr>
        <w:t>Visit Visa</w:t>
      </w:r>
    </w:p>
    <w:p w:rsidR="00006C5E" w:rsidRPr="00BC065E" w:rsidRDefault="002C1AF4" w:rsidP="00006C5E">
      <w:pPr>
        <w:autoSpaceDE w:val="0"/>
        <w:autoSpaceDN w:val="0"/>
        <w:adjustRightInd w:val="0"/>
        <w:jc w:val="both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/o-</w:t>
      </w:r>
      <w:r w:rsidR="00006C5E" w:rsidRPr="00BC065E">
        <w:rPr>
          <w:rFonts w:ascii="Tahoma" w:hAnsi="Tahoma" w:cs="Tahoma"/>
          <w:b/>
          <w:bCs/>
          <w:color w:val="000000"/>
        </w:rPr>
        <w:t>Mob</w:t>
      </w:r>
      <w:r w:rsidR="007B5D7F" w:rsidRPr="00BC065E">
        <w:rPr>
          <w:rFonts w:ascii="Tahoma" w:hAnsi="Tahoma" w:cs="Tahoma"/>
          <w:b/>
          <w:bCs/>
          <w:color w:val="000000"/>
        </w:rPr>
        <w:t>: -</w:t>
      </w:r>
      <w:r w:rsidR="00EE63DB" w:rsidRPr="00BC065E">
        <w:rPr>
          <w:rFonts w:ascii="Tahoma" w:hAnsi="Tahoma" w:cs="Tahoma"/>
          <w:b/>
          <w:bCs/>
          <w:color w:val="000000"/>
        </w:rPr>
        <w:t xml:space="preserve"> +</w:t>
      </w:r>
      <w:r w:rsidR="00C52FD9">
        <w:rPr>
          <w:rFonts w:ascii="Tahoma" w:hAnsi="Tahoma" w:cs="Tahoma"/>
          <w:b/>
          <w:bCs/>
          <w:color w:val="000000"/>
        </w:rPr>
        <w:t>971-5</w:t>
      </w:r>
      <w:r>
        <w:rPr>
          <w:rFonts w:ascii="Tahoma" w:hAnsi="Tahoma" w:cs="Tahoma"/>
          <w:b/>
          <w:bCs/>
          <w:color w:val="000000"/>
        </w:rPr>
        <w:t>01685421</w:t>
      </w:r>
    </w:p>
    <w:p w:rsidR="00006C5E" w:rsidRPr="00BC065E" w:rsidRDefault="00006C5E" w:rsidP="00006C5E">
      <w:pPr>
        <w:jc w:val="both"/>
        <w:rPr>
          <w:rFonts w:ascii="Tahoma" w:hAnsi="Tahoma" w:cs="Tahoma"/>
          <w:b/>
          <w:bCs/>
        </w:rPr>
      </w:pPr>
      <w:r w:rsidRPr="00BC065E">
        <w:rPr>
          <w:rFonts w:ascii="Tahoma" w:hAnsi="Tahoma" w:cs="Tahoma"/>
          <w:b/>
          <w:bCs/>
          <w:color w:val="000000"/>
        </w:rPr>
        <w:t xml:space="preserve">Email: </w:t>
      </w:r>
      <w:hyperlink r:id="rId9" w:history="1">
        <w:r w:rsidR="002C1AF4" w:rsidRPr="00EA52A5">
          <w:rPr>
            <w:rStyle w:val="Hyperlink"/>
            <w:rFonts w:ascii="Tahoma" w:hAnsi="Tahoma" w:cs="Tahoma"/>
            <w:b/>
          </w:rPr>
          <w:t>shahbaaz.378484@2freemail.com</w:t>
        </w:r>
      </w:hyperlink>
      <w:r w:rsidR="002C1AF4">
        <w:rPr>
          <w:rFonts w:ascii="Tahoma" w:hAnsi="Tahoma" w:cs="Tahoma"/>
          <w:b/>
        </w:rPr>
        <w:t xml:space="preserve"> </w:t>
      </w:r>
    </w:p>
    <w:p w:rsidR="00FE48FA" w:rsidRDefault="00FE48FA" w:rsidP="00006C5E">
      <w:pPr>
        <w:jc w:val="both"/>
        <w:rPr>
          <w:b/>
          <w:bCs/>
          <w:color w:val="000000"/>
        </w:rPr>
      </w:pPr>
    </w:p>
    <w:p w:rsidR="009D6EC6" w:rsidRPr="00D73D62" w:rsidRDefault="009D6EC6" w:rsidP="00006C5E">
      <w:pPr>
        <w:pBdr>
          <w:bottom w:val="thinThickSmallGap" w:sz="18" w:space="1" w:color="auto"/>
        </w:pBdr>
        <w:outlineLvl w:val="0"/>
        <w:rPr>
          <w:rFonts w:ascii="Tahoma" w:hAnsi="Tahoma" w:cs="Tahoma"/>
          <w:sz w:val="20"/>
          <w:szCs w:val="20"/>
        </w:rPr>
      </w:pPr>
    </w:p>
    <w:p w:rsidR="00E50736" w:rsidRPr="00D964A8" w:rsidRDefault="00006C5E" w:rsidP="00231AA4">
      <w:pPr>
        <w:shd w:val="clear" w:color="auto" w:fill="D9D9D9"/>
        <w:jc w:val="center"/>
        <w:outlineLvl w:val="0"/>
        <w:rPr>
          <w:rFonts w:ascii="Tahoma" w:eastAsia="Batang" w:hAnsi="Tahoma" w:cs="Tahoma"/>
          <w:b/>
          <w:smallCaps/>
          <w:sz w:val="28"/>
          <w:szCs w:val="20"/>
        </w:rPr>
      </w:pPr>
      <w:r>
        <w:rPr>
          <w:rFonts w:ascii="Tahoma" w:eastAsia="Batang" w:hAnsi="Tahoma" w:cs="Tahoma"/>
          <w:b/>
          <w:smallCaps/>
          <w:sz w:val="28"/>
          <w:szCs w:val="20"/>
        </w:rPr>
        <w:t>MECHANICAL ENGINEER (MEP)</w:t>
      </w:r>
    </w:p>
    <w:p w:rsidR="00EF6D34" w:rsidRPr="00D73D62" w:rsidRDefault="00EF6D34" w:rsidP="007C31F6">
      <w:pPr>
        <w:shd w:val="clear" w:color="auto" w:fill="FFFFFF"/>
        <w:jc w:val="both"/>
        <w:outlineLvl w:val="0"/>
        <w:rPr>
          <w:rFonts w:ascii="Tahoma" w:hAnsi="Tahoma" w:cs="Tahoma"/>
          <w:sz w:val="20"/>
          <w:szCs w:val="20"/>
        </w:rPr>
      </w:pPr>
    </w:p>
    <w:p w:rsidR="00947B13" w:rsidRPr="0087551C" w:rsidRDefault="00FA3003" w:rsidP="00231AA4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  <w:szCs w:val="20"/>
        </w:rPr>
      </w:pPr>
      <w:r w:rsidRPr="0087551C">
        <w:rPr>
          <w:rFonts w:ascii="Tahoma" w:hAnsi="Tahoma" w:cs="Tahoma"/>
          <w:b/>
          <w:smallCaps/>
          <w:szCs w:val="20"/>
        </w:rPr>
        <w:t>Career Summary</w:t>
      </w:r>
    </w:p>
    <w:p w:rsidR="00AC2C58" w:rsidRPr="000B2C42" w:rsidRDefault="00AC2C58" w:rsidP="000B2C42">
      <w:pPr>
        <w:rPr>
          <w:rFonts w:ascii="Tahoma" w:hAnsi="Tahoma" w:cs="Tahoma"/>
          <w:color w:val="444444"/>
          <w:sz w:val="20"/>
          <w:szCs w:val="20"/>
          <w:shd w:val="clear" w:color="auto" w:fill="FFFFFF"/>
        </w:rPr>
      </w:pPr>
    </w:p>
    <w:p w:rsidR="0043746F" w:rsidRPr="0043746F" w:rsidRDefault="0043746F" w:rsidP="0043746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color w:val="262626" w:themeColor="text1" w:themeTint="D9"/>
          <w:sz w:val="20"/>
          <w:szCs w:val="20"/>
        </w:rPr>
      </w:pPr>
      <w:r w:rsidRPr="0043746F">
        <w:rPr>
          <w:rFonts w:ascii="Tahoma" w:hAnsi="Tahoma" w:cs="Tahoma"/>
          <w:color w:val="262626" w:themeColor="text1" w:themeTint="D9"/>
          <w:sz w:val="20"/>
          <w:szCs w:val="20"/>
        </w:rPr>
        <w:t>A technically astute, profess</w:t>
      </w:r>
      <w:r w:rsidR="00583275">
        <w:rPr>
          <w:rFonts w:ascii="Tahoma" w:hAnsi="Tahoma" w:cs="Tahoma"/>
          <w:color w:val="262626" w:themeColor="text1" w:themeTint="D9"/>
          <w:sz w:val="20"/>
          <w:szCs w:val="20"/>
        </w:rPr>
        <w:t>i</w:t>
      </w:r>
      <w:r w:rsidR="00AC7DFC">
        <w:rPr>
          <w:rFonts w:ascii="Tahoma" w:hAnsi="Tahoma" w:cs="Tahoma"/>
          <w:color w:val="262626" w:themeColor="text1" w:themeTint="D9"/>
          <w:sz w:val="20"/>
          <w:szCs w:val="20"/>
        </w:rPr>
        <w:t>onal with</w:t>
      </w:r>
      <w:r w:rsidR="00C52FD9">
        <w:rPr>
          <w:rFonts w:ascii="Tahoma" w:hAnsi="Tahoma" w:cs="Tahoma"/>
          <w:b/>
          <w:color w:val="262626" w:themeColor="text1" w:themeTint="D9"/>
          <w:sz w:val="20"/>
          <w:szCs w:val="20"/>
        </w:rPr>
        <w:t>4</w:t>
      </w:r>
      <w:r w:rsidR="00CD116B" w:rsidRPr="00007CC1">
        <w:rPr>
          <w:rFonts w:ascii="Tahoma" w:hAnsi="Tahoma" w:cs="Tahoma"/>
          <w:b/>
          <w:color w:val="262626" w:themeColor="text1" w:themeTint="D9"/>
          <w:sz w:val="20"/>
          <w:szCs w:val="20"/>
        </w:rPr>
        <w:t>years</w:t>
      </w:r>
      <w:r w:rsidR="00AC7DFC">
        <w:rPr>
          <w:rFonts w:ascii="Tahoma" w:hAnsi="Tahoma" w:cs="Tahoma"/>
          <w:color w:val="262626" w:themeColor="text1" w:themeTint="D9"/>
          <w:sz w:val="20"/>
          <w:szCs w:val="20"/>
        </w:rPr>
        <w:t xml:space="preserve"> of</w:t>
      </w:r>
      <w:r w:rsidRPr="0043746F">
        <w:rPr>
          <w:rFonts w:ascii="Tahoma" w:hAnsi="Tahoma" w:cs="Tahoma"/>
          <w:color w:val="262626" w:themeColor="text1" w:themeTint="D9"/>
          <w:sz w:val="20"/>
          <w:szCs w:val="20"/>
        </w:rPr>
        <w:t xml:space="preserve"> exper</w:t>
      </w:r>
      <w:r w:rsidR="00774E66">
        <w:rPr>
          <w:rFonts w:ascii="Tahoma" w:hAnsi="Tahoma" w:cs="Tahoma"/>
          <w:color w:val="262626" w:themeColor="text1" w:themeTint="D9"/>
          <w:sz w:val="20"/>
          <w:szCs w:val="20"/>
        </w:rPr>
        <w:t>ience in MEP Project</w:t>
      </w:r>
      <w:r w:rsidRPr="0043746F">
        <w:rPr>
          <w:rFonts w:ascii="Tahoma" w:hAnsi="Tahoma" w:cs="Tahoma"/>
          <w:color w:val="262626" w:themeColor="text1" w:themeTint="D9"/>
          <w:sz w:val="20"/>
          <w:szCs w:val="20"/>
        </w:rPr>
        <w:t xml:space="preserve"> Execution, Managemen</w:t>
      </w:r>
      <w:r w:rsidR="003A1636">
        <w:rPr>
          <w:rFonts w:ascii="Tahoma" w:hAnsi="Tahoma" w:cs="Tahoma"/>
          <w:color w:val="262626" w:themeColor="text1" w:themeTint="D9"/>
          <w:sz w:val="20"/>
          <w:szCs w:val="20"/>
        </w:rPr>
        <w:t>t, Design</w:t>
      </w:r>
      <w:r w:rsidRPr="0043746F">
        <w:rPr>
          <w:rFonts w:ascii="Tahoma" w:hAnsi="Tahoma" w:cs="Tahoma"/>
          <w:color w:val="262626" w:themeColor="text1" w:themeTint="D9"/>
          <w:sz w:val="20"/>
          <w:szCs w:val="20"/>
        </w:rPr>
        <w:t>.</w:t>
      </w:r>
    </w:p>
    <w:p w:rsidR="0087551C" w:rsidRPr="0043746F" w:rsidRDefault="00954F22" w:rsidP="0043746F">
      <w:pPr>
        <w:pStyle w:val="ListParagraph"/>
        <w:numPr>
          <w:ilvl w:val="0"/>
          <w:numId w:val="5"/>
        </w:numPr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</w:pPr>
      <w:r w:rsidRPr="0043746F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 xml:space="preserve">Working </w:t>
      </w:r>
      <w:r w:rsidR="0053392D" w:rsidRPr="0043746F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 xml:space="preserve">as an MEP Engineer </w:t>
      </w:r>
      <w:r w:rsidR="000B2C42" w:rsidRPr="0043746F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>specialized in Mechanical</w:t>
      </w:r>
      <w:r w:rsidRPr="0043746F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>system</w:t>
      </w:r>
      <w:r w:rsidR="0020191D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 xml:space="preserve"> (HVAC, Fire Fighting, Plumbing &amp; Drainage)</w:t>
      </w:r>
      <w:r w:rsidRPr="0043746F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 xml:space="preserve"> and independently handling</w:t>
      </w:r>
      <w:r w:rsidR="0087551C" w:rsidRPr="0043746F">
        <w:rPr>
          <w:rFonts w:ascii="Tahoma" w:hAnsi="Tahoma" w:cs="Tahoma"/>
          <w:color w:val="262626" w:themeColor="text1" w:themeTint="D9"/>
          <w:sz w:val="20"/>
          <w:szCs w:val="20"/>
          <w:shd w:val="clear" w:color="auto" w:fill="FFFFFF"/>
        </w:rPr>
        <w:t xml:space="preserve"> multiple projects successfully. </w:t>
      </w:r>
    </w:p>
    <w:p w:rsidR="000B2C42" w:rsidRDefault="000B2C42" w:rsidP="0043746F">
      <w:pPr>
        <w:pStyle w:val="BodyText"/>
        <w:numPr>
          <w:ilvl w:val="0"/>
          <w:numId w:val="5"/>
        </w:numPr>
        <w:autoSpaceDE w:val="0"/>
        <w:autoSpaceDN w:val="0"/>
        <w:spacing w:after="60"/>
        <w:rPr>
          <w:rFonts w:ascii="Tahoma" w:hAnsi="Tahoma" w:cs="Tahoma"/>
          <w:color w:val="262626" w:themeColor="text1" w:themeTint="D9"/>
          <w:szCs w:val="20"/>
        </w:rPr>
      </w:pPr>
      <w:r w:rsidRPr="0043746F">
        <w:rPr>
          <w:rFonts w:ascii="Tahoma" w:hAnsi="Tahoma" w:cs="Tahoma"/>
          <w:color w:val="262626" w:themeColor="text1" w:themeTint="D9"/>
          <w:szCs w:val="20"/>
        </w:rPr>
        <w:t>Extensive expertise in conducting site inspections for different mechanical services as per the design, specifications, quality standards, project requirements and state governing authorities.</w:t>
      </w:r>
    </w:p>
    <w:p w:rsidR="00775AA7" w:rsidRDefault="00775AA7" w:rsidP="00775AA7">
      <w:pPr>
        <w:pStyle w:val="ListParagraph"/>
        <w:numPr>
          <w:ilvl w:val="0"/>
          <w:numId w:val="5"/>
        </w:numPr>
        <w:jc w:val="both"/>
        <w:outlineLvl w:val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Sound Knowledge of HVAC System and cooling load calculations</w:t>
      </w:r>
      <w:r w:rsidR="00316DB2">
        <w:rPr>
          <w:rFonts w:ascii="Tahoma" w:hAnsi="Tahoma" w:cs="Tahoma"/>
          <w:sz w:val="20"/>
          <w:szCs w:val="20"/>
        </w:rPr>
        <w:t>.</w:t>
      </w:r>
    </w:p>
    <w:p w:rsidR="00316DB2" w:rsidRPr="00316DB2" w:rsidRDefault="00316DB2" w:rsidP="00316DB2">
      <w:pPr>
        <w:numPr>
          <w:ilvl w:val="0"/>
          <w:numId w:val="5"/>
        </w:numPr>
        <w:suppressAutoHyphens/>
        <w:spacing w:line="300" w:lineRule="exact"/>
        <w:rPr>
          <w:rFonts w:ascii="Tahoma" w:hAnsi="Tahoma" w:cs="Tahoma"/>
          <w:sz w:val="20"/>
          <w:szCs w:val="20"/>
        </w:rPr>
      </w:pPr>
      <w:r w:rsidRPr="00504E41">
        <w:rPr>
          <w:rFonts w:ascii="Tahoma" w:hAnsi="Tahoma" w:cs="Tahoma"/>
          <w:sz w:val="20"/>
          <w:szCs w:val="20"/>
        </w:rPr>
        <w:t>Skilled in preparing commercially viable HVAC cost estimation.</w:t>
      </w:r>
    </w:p>
    <w:p w:rsidR="00775AA7" w:rsidRPr="0043746F" w:rsidRDefault="00775AA7" w:rsidP="0043746F">
      <w:pPr>
        <w:pStyle w:val="BodyText"/>
        <w:numPr>
          <w:ilvl w:val="0"/>
          <w:numId w:val="5"/>
        </w:numPr>
        <w:autoSpaceDE w:val="0"/>
        <w:autoSpaceDN w:val="0"/>
        <w:spacing w:after="60"/>
        <w:rPr>
          <w:rFonts w:ascii="Tahoma" w:hAnsi="Tahoma" w:cs="Tahoma"/>
          <w:color w:val="262626" w:themeColor="text1" w:themeTint="D9"/>
          <w:szCs w:val="20"/>
        </w:rPr>
      </w:pPr>
      <w:r>
        <w:rPr>
          <w:rFonts w:ascii="Tahoma" w:hAnsi="Tahoma" w:cs="Tahoma"/>
          <w:color w:val="262626" w:themeColor="text1" w:themeTint="D9"/>
          <w:szCs w:val="20"/>
        </w:rPr>
        <w:t>Revit MEP Modelling</w:t>
      </w:r>
    </w:p>
    <w:p w:rsidR="00F845A3" w:rsidRPr="0043746F" w:rsidRDefault="00AC2C58" w:rsidP="00A34A59">
      <w:pPr>
        <w:pStyle w:val="ListParagraph"/>
        <w:numPr>
          <w:ilvl w:val="0"/>
          <w:numId w:val="5"/>
        </w:numPr>
        <w:jc w:val="both"/>
        <w:outlineLvl w:val="0"/>
        <w:rPr>
          <w:rFonts w:ascii="Tahoma" w:hAnsi="Tahoma" w:cs="Tahoma"/>
          <w:bCs/>
          <w:color w:val="262626" w:themeColor="text1" w:themeTint="D9"/>
          <w:sz w:val="20"/>
          <w:szCs w:val="20"/>
        </w:rPr>
      </w:pPr>
      <w:r w:rsidRPr="0043746F">
        <w:rPr>
          <w:rFonts w:ascii="Tahoma" w:hAnsi="Tahoma" w:cs="Tahoma"/>
          <w:bCs/>
          <w:color w:val="262626" w:themeColor="text1" w:themeTint="D9"/>
          <w:sz w:val="20"/>
          <w:szCs w:val="20"/>
          <w:shd w:val="clear" w:color="auto" w:fill="FFFFFF"/>
        </w:rPr>
        <w:t>Impeccable problem solving skills, able to survey potential or full-blown problems and recommend a solution for such problems as quickly as possible.</w:t>
      </w:r>
    </w:p>
    <w:p w:rsidR="00F845A3" w:rsidRPr="00D73D62" w:rsidRDefault="00AC2C58" w:rsidP="00A34A59">
      <w:pPr>
        <w:pStyle w:val="ListParagraph"/>
        <w:numPr>
          <w:ilvl w:val="0"/>
          <w:numId w:val="5"/>
        </w:numPr>
        <w:jc w:val="both"/>
        <w:outlineLvl w:val="0"/>
        <w:rPr>
          <w:rFonts w:ascii="Tahoma" w:hAnsi="Tahoma" w:cs="Tahoma"/>
          <w:bCs/>
          <w:sz w:val="20"/>
          <w:szCs w:val="20"/>
        </w:rPr>
      </w:pPr>
      <w:r w:rsidRPr="0043746F">
        <w:rPr>
          <w:rFonts w:ascii="Tahoma" w:hAnsi="Tahoma" w:cs="Tahoma"/>
          <w:bCs/>
          <w:color w:val="262626" w:themeColor="text1" w:themeTint="D9"/>
          <w:sz w:val="20"/>
          <w:szCs w:val="20"/>
          <w:shd w:val="clear" w:color="auto" w:fill="FFFFFF"/>
        </w:rPr>
        <w:t>Excellent communicator with the ability to handle multiple functions</w:t>
      </w:r>
      <w:r w:rsidR="00F845A3" w:rsidRPr="00D73D62">
        <w:rPr>
          <w:rFonts w:ascii="Tahoma" w:hAnsi="Tahoma" w:cs="Tahoma"/>
          <w:bCs/>
          <w:color w:val="444444"/>
          <w:sz w:val="20"/>
          <w:szCs w:val="20"/>
          <w:shd w:val="clear" w:color="auto" w:fill="FFFFFF"/>
        </w:rPr>
        <w:t>.</w:t>
      </w:r>
    </w:p>
    <w:p w:rsidR="00CA54E0" w:rsidRDefault="00CA54E0" w:rsidP="00910DDA">
      <w:pPr>
        <w:shd w:val="clear" w:color="auto" w:fill="FFFFFF"/>
        <w:jc w:val="center"/>
        <w:outlineLvl w:val="0"/>
        <w:rPr>
          <w:rFonts w:ascii="Tahoma" w:hAnsi="Tahoma" w:cs="Tahoma"/>
          <w:b/>
          <w:i/>
          <w:sz w:val="20"/>
          <w:szCs w:val="20"/>
        </w:rPr>
      </w:pPr>
    </w:p>
    <w:p w:rsidR="009F6717" w:rsidRPr="00D73D62" w:rsidRDefault="009F6717" w:rsidP="00910DDA">
      <w:pPr>
        <w:shd w:val="clear" w:color="auto" w:fill="FFFFFF"/>
        <w:jc w:val="center"/>
        <w:outlineLvl w:val="0"/>
        <w:rPr>
          <w:rFonts w:ascii="Tahoma" w:hAnsi="Tahoma" w:cs="Tahoma"/>
          <w:b/>
          <w:i/>
          <w:sz w:val="20"/>
          <w:szCs w:val="20"/>
        </w:rPr>
      </w:pPr>
    </w:p>
    <w:p w:rsidR="00F845A3" w:rsidRPr="00FE46DE" w:rsidRDefault="00EF6D34" w:rsidP="00FE46DE">
      <w:pPr>
        <w:shd w:val="clear" w:color="auto" w:fill="FFFFFF"/>
        <w:jc w:val="center"/>
        <w:outlineLvl w:val="0"/>
        <w:rPr>
          <w:rFonts w:ascii="Tahoma" w:hAnsi="Tahoma" w:cs="Tahoma"/>
          <w:b/>
          <w:i/>
          <w:szCs w:val="20"/>
        </w:rPr>
      </w:pPr>
      <w:r w:rsidRPr="00D964A8">
        <w:rPr>
          <w:rFonts w:ascii="Tahoma" w:hAnsi="Tahoma" w:cs="Tahoma"/>
          <w:b/>
          <w:i/>
          <w:szCs w:val="20"/>
        </w:rPr>
        <w:t>Added Expertise:</w:t>
      </w:r>
    </w:p>
    <w:p w:rsidR="00FE46DE" w:rsidRDefault="00FE46DE" w:rsidP="00FE46DE">
      <w:pPr>
        <w:jc w:val="both"/>
      </w:pPr>
    </w:p>
    <w:p w:rsidR="00FE46DE" w:rsidRPr="00FE46DE" w:rsidRDefault="00FE46DE" w:rsidP="00FE46DE">
      <w:pPr>
        <w:ind w:left="720" w:firstLine="720"/>
        <w:jc w:val="both"/>
        <w:rPr>
          <w:rFonts w:ascii="Tahoma" w:hAnsi="Tahoma" w:cs="Tahoma"/>
          <w:sz w:val="20"/>
          <w:szCs w:val="20"/>
        </w:rPr>
      </w:pPr>
      <w:r>
        <w:t>-</w:t>
      </w:r>
      <w:r w:rsidRPr="00FE46DE">
        <w:rPr>
          <w:rFonts w:ascii="Tahoma" w:hAnsi="Tahoma" w:cs="Tahoma"/>
          <w:sz w:val="20"/>
          <w:szCs w:val="20"/>
        </w:rPr>
        <w:t>Mechan</w:t>
      </w:r>
      <w:r w:rsidR="0066193B">
        <w:rPr>
          <w:rFonts w:ascii="Tahoma" w:hAnsi="Tahoma" w:cs="Tahoma"/>
          <w:sz w:val="20"/>
          <w:szCs w:val="20"/>
        </w:rPr>
        <w:t>ical Engineering</w:t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473DB2">
        <w:rPr>
          <w:rFonts w:ascii="Tahoma" w:hAnsi="Tahoma" w:cs="Tahoma"/>
          <w:sz w:val="20"/>
          <w:szCs w:val="20"/>
        </w:rPr>
        <w:t>-</w:t>
      </w:r>
      <w:r w:rsidRPr="00FE46DE">
        <w:rPr>
          <w:rFonts w:ascii="Tahoma" w:hAnsi="Tahoma" w:cs="Tahoma"/>
          <w:sz w:val="20"/>
          <w:szCs w:val="20"/>
        </w:rPr>
        <w:t xml:space="preserve">Quality Management </w:t>
      </w:r>
    </w:p>
    <w:p w:rsidR="00FE46DE" w:rsidRPr="00FE46DE" w:rsidRDefault="00FE46DE" w:rsidP="00FE46DE">
      <w:pPr>
        <w:ind w:left="720" w:firstLine="720"/>
        <w:jc w:val="both"/>
        <w:rPr>
          <w:rFonts w:ascii="Tahoma" w:hAnsi="Tahoma" w:cs="Tahoma"/>
          <w:sz w:val="20"/>
          <w:szCs w:val="20"/>
        </w:rPr>
      </w:pPr>
      <w:r w:rsidRPr="00FE46DE">
        <w:rPr>
          <w:rFonts w:ascii="Tahoma" w:hAnsi="Tahoma" w:cs="Tahoma"/>
          <w:sz w:val="20"/>
          <w:szCs w:val="20"/>
        </w:rPr>
        <w:t>-</w:t>
      </w:r>
      <w:r w:rsidR="0066193B">
        <w:rPr>
          <w:rFonts w:ascii="Tahoma" w:hAnsi="Tahoma" w:cs="Tahoma"/>
          <w:sz w:val="20"/>
          <w:szCs w:val="20"/>
        </w:rPr>
        <w:t>Mechanical design</w:t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66193B">
        <w:rPr>
          <w:rFonts w:ascii="Tahoma" w:hAnsi="Tahoma" w:cs="Tahoma"/>
          <w:sz w:val="20"/>
          <w:szCs w:val="20"/>
        </w:rPr>
        <w:tab/>
      </w:r>
      <w:r w:rsidR="00473DB2">
        <w:rPr>
          <w:rFonts w:ascii="Tahoma" w:hAnsi="Tahoma" w:cs="Tahoma"/>
          <w:sz w:val="20"/>
          <w:szCs w:val="20"/>
        </w:rPr>
        <w:t>-</w:t>
      </w:r>
      <w:r w:rsidRPr="00FE46DE">
        <w:rPr>
          <w:rFonts w:ascii="Tahoma" w:hAnsi="Tahoma" w:cs="Tahoma"/>
          <w:sz w:val="20"/>
          <w:szCs w:val="20"/>
        </w:rPr>
        <w:t>Site Management</w:t>
      </w:r>
    </w:p>
    <w:p w:rsidR="00FE46DE" w:rsidRPr="00FE46DE" w:rsidRDefault="00FE46DE" w:rsidP="00FE46DE">
      <w:pPr>
        <w:ind w:left="720" w:firstLine="720"/>
        <w:jc w:val="both"/>
        <w:rPr>
          <w:rFonts w:ascii="Tahoma" w:hAnsi="Tahoma" w:cs="Tahoma"/>
          <w:sz w:val="20"/>
          <w:szCs w:val="20"/>
        </w:rPr>
      </w:pPr>
      <w:r w:rsidRPr="00FE46DE">
        <w:rPr>
          <w:rFonts w:ascii="Tahoma" w:hAnsi="Tahoma" w:cs="Tahoma"/>
          <w:sz w:val="20"/>
          <w:szCs w:val="20"/>
        </w:rPr>
        <w:t>-Problem sol</w:t>
      </w:r>
      <w:r w:rsidR="00D53087">
        <w:rPr>
          <w:rFonts w:ascii="Tahoma" w:hAnsi="Tahoma" w:cs="Tahoma"/>
          <w:sz w:val="20"/>
          <w:szCs w:val="20"/>
        </w:rPr>
        <w:t>ving</w:t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473DB2">
        <w:rPr>
          <w:rFonts w:ascii="Tahoma" w:hAnsi="Tahoma" w:cs="Tahoma"/>
          <w:sz w:val="20"/>
          <w:szCs w:val="20"/>
        </w:rPr>
        <w:t>-</w:t>
      </w:r>
      <w:r w:rsidRPr="00FE46DE">
        <w:rPr>
          <w:rFonts w:ascii="Tahoma" w:hAnsi="Tahoma" w:cs="Tahoma"/>
          <w:sz w:val="20"/>
          <w:szCs w:val="20"/>
        </w:rPr>
        <w:t>Cost control</w:t>
      </w:r>
    </w:p>
    <w:p w:rsidR="008A158F" w:rsidRDefault="00FE46DE" w:rsidP="003A17F3">
      <w:pPr>
        <w:ind w:left="720" w:firstLine="720"/>
        <w:jc w:val="both"/>
        <w:rPr>
          <w:rFonts w:ascii="Tahoma" w:hAnsi="Tahoma" w:cs="Tahoma"/>
          <w:sz w:val="20"/>
          <w:szCs w:val="20"/>
        </w:rPr>
      </w:pPr>
      <w:r w:rsidRPr="00FE46DE">
        <w:rPr>
          <w:rFonts w:ascii="Tahoma" w:hAnsi="Tahoma" w:cs="Tahoma"/>
          <w:sz w:val="20"/>
          <w:szCs w:val="20"/>
        </w:rPr>
        <w:t>-Manpo</w:t>
      </w:r>
      <w:r w:rsidR="00D53087">
        <w:rPr>
          <w:rFonts w:ascii="Tahoma" w:hAnsi="Tahoma" w:cs="Tahoma"/>
          <w:sz w:val="20"/>
          <w:szCs w:val="20"/>
        </w:rPr>
        <w:t>wer mobilization</w:t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="00D53087">
        <w:rPr>
          <w:rFonts w:ascii="Tahoma" w:hAnsi="Tahoma" w:cs="Tahoma"/>
          <w:sz w:val="20"/>
          <w:szCs w:val="20"/>
        </w:rPr>
        <w:tab/>
      </w:r>
      <w:r w:rsidRPr="00FE46DE">
        <w:rPr>
          <w:rFonts w:ascii="Tahoma" w:hAnsi="Tahoma" w:cs="Tahoma"/>
          <w:sz w:val="20"/>
          <w:szCs w:val="20"/>
        </w:rPr>
        <w:t>-Cross functional coordination</w:t>
      </w:r>
    </w:p>
    <w:p w:rsidR="00C52FD9" w:rsidRPr="00FE46DE" w:rsidRDefault="00C52FD9" w:rsidP="00FE46DE">
      <w:pPr>
        <w:ind w:left="720" w:firstLine="720"/>
        <w:jc w:val="both"/>
        <w:rPr>
          <w:rFonts w:ascii="Tahoma" w:hAnsi="Tahoma" w:cs="Tahoma"/>
          <w:sz w:val="20"/>
          <w:szCs w:val="20"/>
        </w:rPr>
      </w:pPr>
    </w:p>
    <w:p w:rsidR="00C813A4" w:rsidRPr="00D964A8" w:rsidRDefault="00C813A4" w:rsidP="001900FA">
      <w:pPr>
        <w:outlineLvl w:val="0"/>
        <w:rPr>
          <w:rFonts w:ascii="Tahoma" w:hAnsi="Tahoma" w:cs="Tahoma"/>
          <w:bCs/>
          <w:szCs w:val="20"/>
        </w:rPr>
      </w:pPr>
    </w:p>
    <w:p w:rsidR="00BF0851" w:rsidRPr="00BA38EF" w:rsidRDefault="007142C1" w:rsidP="00DC19FE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</w:rPr>
      </w:pPr>
      <w:r w:rsidRPr="00BA38EF">
        <w:rPr>
          <w:rFonts w:ascii="Tahoma" w:hAnsi="Tahoma" w:cs="Tahoma"/>
          <w:b/>
          <w:smallCaps/>
        </w:rPr>
        <w:t>Professional Experience</w:t>
      </w:r>
    </w:p>
    <w:p w:rsidR="009F6717" w:rsidRPr="00D73D62" w:rsidRDefault="009F6717" w:rsidP="007C31F6">
      <w:pPr>
        <w:shd w:val="clear" w:color="auto" w:fill="FFFFFF"/>
        <w:jc w:val="both"/>
        <w:outlineLvl w:val="0"/>
        <w:rPr>
          <w:rFonts w:ascii="Tahoma" w:hAnsi="Tahoma" w:cs="Tahoma"/>
          <w:b/>
          <w:bCs/>
          <w:sz w:val="20"/>
          <w:szCs w:val="20"/>
        </w:rPr>
      </w:pPr>
    </w:p>
    <w:p w:rsidR="00CF1B03" w:rsidRPr="00E172D6" w:rsidRDefault="00BA38EF" w:rsidP="00BD63DE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/>
        </w:rPr>
      </w:pPr>
      <w:r w:rsidRPr="00BA38EF">
        <w:rPr>
          <w:rFonts w:ascii="Tahoma" w:hAnsi="Tahoma" w:cs="Tahoma"/>
          <w:b/>
        </w:rPr>
        <w:t xml:space="preserve">- </w:t>
      </w:r>
      <w:r w:rsidR="00896560">
        <w:rPr>
          <w:rFonts w:ascii="Tahoma" w:hAnsi="Tahoma" w:cs="Tahoma"/>
          <w:b/>
          <w:sz w:val="22"/>
          <w:szCs w:val="22"/>
        </w:rPr>
        <w:t>PERFECT INFRAENGINEERS</w:t>
      </w:r>
      <w:r w:rsidR="009F5E6C">
        <w:rPr>
          <w:rFonts w:ascii="Tahoma" w:hAnsi="Tahoma" w:cs="Tahoma"/>
          <w:b/>
          <w:sz w:val="22"/>
          <w:szCs w:val="22"/>
        </w:rPr>
        <w:t xml:space="preserve"> LTD</w:t>
      </w:r>
      <w:r w:rsidRPr="00682E87">
        <w:rPr>
          <w:rFonts w:ascii="Tahoma" w:hAnsi="Tahoma" w:cs="Tahoma"/>
          <w:b/>
          <w:sz w:val="22"/>
          <w:szCs w:val="22"/>
        </w:rPr>
        <w:t>, MUMBAI, INDIA</w:t>
      </w:r>
    </w:p>
    <w:p w:rsidR="00A55ACC" w:rsidRPr="0033311A" w:rsidRDefault="00CF1B03" w:rsidP="0033311A">
      <w:pPr>
        <w:spacing w:after="100"/>
        <w:ind w:left="720"/>
        <w:rPr>
          <w:rFonts w:ascii="Tahoma" w:hAnsi="Tahoma" w:cs="Tahoma"/>
          <w:b/>
          <w:sz w:val="20"/>
          <w:szCs w:val="20"/>
        </w:rPr>
      </w:pPr>
      <w:r w:rsidRPr="00AC0A0E">
        <w:rPr>
          <w:rFonts w:ascii="Tahoma" w:hAnsi="Tahoma" w:cs="Tahoma"/>
          <w:sz w:val="20"/>
          <w:szCs w:val="20"/>
        </w:rPr>
        <w:t>As a Mechanical Engineer</w:t>
      </w:r>
      <w:r w:rsidRPr="00AC0A0E">
        <w:rPr>
          <w:rFonts w:ascii="Tahoma" w:hAnsi="Tahoma" w:cs="Tahoma"/>
          <w:b/>
          <w:sz w:val="20"/>
          <w:szCs w:val="20"/>
        </w:rPr>
        <w:t>-(</w:t>
      </w:r>
      <w:r w:rsidR="00896560">
        <w:rPr>
          <w:rFonts w:ascii="Tahoma" w:hAnsi="Tahoma" w:cs="Tahoma"/>
          <w:sz w:val="20"/>
          <w:szCs w:val="20"/>
        </w:rPr>
        <w:t>JAN 2014 TO FEB</w:t>
      </w:r>
      <w:r w:rsidR="00E60877">
        <w:rPr>
          <w:rFonts w:ascii="Tahoma" w:hAnsi="Tahoma" w:cs="Tahoma"/>
          <w:sz w:val="20"/>
          <w:szCs w:val="20"/>
        </w:rPr>
        <w:t xml:space="preserve"> 201</w:t>
      </w:r>
      <w:r w:rsidR="00896560">
        <w:rPr>
          <w:rFonts w:ascii="Tahoma" w:hAnsi="Tahoma" w:cs="Tahoma"/>
          <w:sz w:val="20"/>
          <w:szCs w:val="20"/>
        </w:rPr>
        <w:t>8</w:t>
      </w:r>
      <w:r w:rsidRPr="00472369">
        <w:rPr>
          <w:rFonts w:ascii="Tahoma" w:hAnsi="Tahoma" w:cs="Tahoma"/>
          <w:b/>
          <w:sz w:val="20"/>
          <w:szCs w:val="20"/>
        </w:rPr>
        <w:t>)</w:t>
      </w:r>
    </w:p>
    <w:p w:rsidR="00572753" w:rsidRPr="00682E87" w:rsidRDefault="00572753" w:rsidP="00572753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</w:rPr>
      </w:pPr>
      <w:r w:rsidRPr="00682E87">
        <w:rPr>
          <w:rFonts w:ascii="Tahoma" w:hAnsi="Tahoma" w:cs="Tahoma"/>
          <w:b/>
          <w:smallCaps/>
        </w:rPr>
        <w:t>domain skills</w:t>
      </w:r>
      <w:r w:rsidR="00CA54E0" w:rsidRPr="00682E87">
        <w:rPr>
          <w:rFonts w:ascii="Tahoma" w:hAnsi="Tahoma" w:cs="Tahoma"/>
          <w:b/>
          <w:smallCaps/>
        </w:rPr>
        <w:t xml:space="preserve"> as </w:t>
      </w:r>
      <w:r w:rsidR="003A1636" w:rsidRPr="00682E87">
        <w:rPr>
          <w:rFonts w:ascii="Tahoma" w:hAnsi="Tahoma" w:cs="Tahoma"/>
          <w:b/>
          <w:smallCaps/>
        </w:rPr>
        <w:t>a</w:t>
      </w:r>
      <w:r w:rsidR="004B4483">
        <w:rPr>
          <w:rFonts w:ascii="Tahoma" w:hAnsi="Tahoma" w:cs="Tahoma"/>
          <w:b/>
          <w:smallCaps/>
        </w:rPr>
        <w:t>mechanical</w:t>
      </w:r>
      <w:r w:rsidR="0004193F" w:rsidRPr="00682E87">
        <w:rPr>
          <w:rFonts w:ascii="Tahoma" w:hAnsi="Tahoma" w:cs="Tahoma"/>
          <w:b/>
          <w:smallCaps/>
        </w:rPr>
        <w:t xml:space="preserve"> engineer</w:t>
      </w:r>
      <w:r w:rsidR="00355C20">
        <w:rPr>
          <w:rFonts w:ascii="Tahoma" w:hAnsi="Tahoma" w:cs="Tahoma"/>
          <w:b/>
          <w:smallCaps/>
        </w:rPr>
        <w:t>(mep)</w:t>
      </w:r>
    </w:p>
    <w:p w:rsidR="00572753" w:rsidRPr="00D73D62" w:rsidRDefault="00572753" w:rsidP="00836D4B">
      <w:pPr>
        <w:outlineLvl w:val="0"/>
        <w:rPr>
          <w:rFonts w:ascii="Tahoma" w:hAnsi="Tahoma" w:cs="Tahoma"/>
          <w:bCs/>
          <w:sz w:val="20"/>
          <w:szCs w:val="20"/>
        </w:rPr>
      </w:pPr>
    </w:p>
    <w:p w:rsidR="008C15B7" w:rsidRDefault="008C15B7" w:rsidP="008C15B7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FD7481">
        <w:rPr>
          <w:rFonts w:ascii="Tahoma" w:hAnsi="Tahoma" w:cs="Tahoma"/>
          <w:sz w:val="20"/>
          <w:szCs w:val="20"/>
        </w:rPr>
        <w:t>Design Review and supervise drafting team for shop drawing preparation.</w:t>
      </w:r>
    </w:p>
    <w:p w:rsidR="00F1462A" w:rsidRPr="003C7B01" w:rsidRDefault="008C15B7" w:rsidP="003C7B01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Obtain consultant approvals for all the MEP equipment, services, shop drawing as per specifications and design drawing.</w:t>
      </w:r>
    </w:p>
    <w:p w:rsidR="008C15B7" w:rsidRPr="008C15B7" w:rsidRDefault="008C15B7" w:rsidP="008C15B7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ahoma" w:hAnsi="Tahoma" w:cs="Tahoma"/>
          <w:color w:val="000000"/>
          <w:sz w:val="20"/>
          <w:szCs w:val="20"/>
        </w:rPr>
      </w:pPr>
      <w:r w:rsidRPr="008C15B7">
        <w:rPr>
          <w:rFonts w:ascii="Tahoma" w:hAnsi="Tahoma" w:cs="Tahoma"/>
          <w:color w:val="000000"/>
          <w:sz w:val="20"/>
          <w:szCs w:val="20"/>
        </w:rPr>
        <w:t>Monitor the progress and activities of MEP subcontractors at project sites to ensure all project time, cost, and quality milestones are achieved as per project plan.</w:t>
      </w:r>
    </w:p>
    <w:p w:rsidR="004C2648" w:rsidRPr="004C2648" w:rsidRDefault="004C2648" w:rsidP="004C2648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Tahoma" w:hAnsi="Tahoma" w:cs="Tahoma"/>
          <w:sz w:val="20"/>
          <w:szCs w:val="20"/>
        </w:rPr>
      </w:pPr>
      <w:r w:rsidRPr="004C2648">
        <w:rPr>
          <w:rFonts w:ascii="Tahoma" w:hAnsi="Tahoma" w:cs="Tahoma"/>
          <w:sz w:val="20"/>
          <w:szCs w:val="20"/>
        </w:rPr>
        <w:t>Estimating indirect manpower, equipment and site facilities requirements for all tenders complying with the tender drawings and specifications as per the pre-set project milestones.</w:t>
      </w:r>
    </w:p>
    <w:p w:rsidR="004C2648" w:rsidRPr="004C2648" w:rsidRDefault="004C2648" w:rsidP="004C2648">
      <w:pPr>
        <w:numPr>
          <w:ilvl w:val="0"/>
          <w:numId w:val="6"/>
        </w:numPr>
        <w:autoSpaceDE w:val="0"/>
        <w:autoSpaceDN w:val="0"/>
        <w:adjustRightInd w:val="0"/>
        <w:spacing w:after="60" w:line="276" w:lineRule="auto"/>
        <w:jc w:val="both"/>
        <w:rPr>
          <w:rFonts w:ascii="Tahoma" w:hAnsi="Tahoma" w:cs="Tahoma"/>
          <w:color w:val="000000"/>
          <w:sz w:val="20"/>
          <w:szCs w:val="20"/>
        </w:rPr>
      </w:pPr>
      <w:r w:rsidRPr="004C2648">
        <w:rPr>
          <w:rFonts w:ascii="Tahoma" w:hAnsi="Tahoma" w:cs="Tahoma"/>
          <w:color w:val="000000"/>
          <w:sz w:val="20"/>
          <w:szCs w:val="20"/>
        </w:rPr>
        <w:t>Identifying all NCRs/Defects/Snags and follow-up with MEP team for effective, corrective and preventive action on the same.</w:t>
      </w:r>
    </w:p>
    <w:p w:rsidR="004C2648" w:rsidRPr="004C2648" w:rsidRDefault="004C2648" w:rsidP="004C2648">
      <w:pPr>
        <w:numPr>
          <w:ilvl w:val="0"/>
          <w:numId w:val="6"/>
        </w:numPr>
        <w:autoSpaceDE w:val="0"/>
        <w:autoSpaceDN w:val="0"/>
        <w:adjustRightInd w:val="0"/>
        <w:spacing w:after="60" w:line="276" w:lineRule="auto"/>
        <w:jc w:val="both"/>
        <w:rPr>
          <w:rFonts w:ascii="Tahoma" w:hAnsi="Tahoma" w:cs="Tahoma"/>
          <w:color w:val="000000"/>
          <w:sz w:val="20"/>
          <w:szCs w:val="20"/>
        </w:rPr>
      </w:pPr>
      <w:r w:rsidRPr="004C2648">
        <w:rPr>
          <w:rFonts w:ascii="Tahoma" w:hAnsi="Tahoma" w:cs="Tahoma"/>
          <w:color w:val="000000"/>
          <w:sz w:val="20"/>
          <w:szCs w:val="20"/>
        </w:rPr>
        <w:t>Maintaining records and archives to company standards.</w:t>
      </w:r>
    </w:p>
    <w:p w:rsidR="004C2648" w:rsidRPr="004C2648" w:rsidRDefault="004C2648" w:rsidP="004C2648">
      <w:pPr>
        <w:numPr>
          <w:ilvl w:val="0"/>
          <w:numId w:val="6"/>
        </w:numPr>
        <w:autoSpaceDE w:val="0"/>
        <w:autoSpaceDN w:val="0"/>
        <w:adjustRightInd w:val="0"/>
        <w:spacing w:after="60" w:line="276" w:lineRule="auto"/>
        <w:jc w:val="both"/>
        <w:rPr>
          <w:rFonts w:ascii="Tahoma" w:hAnsi="Tahoma" w:cs="Tahoma"/>
          <w:color w:val="000000"/>
          <w:sz w:val="20"/>
          <w:szCs w:val="20"/>
        </w:rPr>
      </w:pPr>
      <w:r w:rsidRPr="004C2648">
        <w:rPr>
          <w:rFonts w:ascii="Tahoma" w:hAnsi="Tahoma" w:cs="Tahoma"/>
          <w:color w:val="000000"/>
          <w:sz w:val="20"/>
          <w:szCs w:val="20"/>
        </w:rPr>
        <w:t xml:space="preserve">Trouble shooting and problem solving at the time of testing and commissioning of </w:t>
      </w:r>
      <w:r w:rsidR="00641DE5" w:rsidRPr="004C2648">
        <w:rPr>
          <w:rFonts w:ascii="Tahoma" w:hAnsi="Tahoma" w:cs="Tahoma"/>
          <w:color w:val="000000"/>
          <w:sz w:val="20"/>
          <w:szCs w:val="20"/>
        </w:rPr>
        <w:t xml:space="preserve">particular </w:t>
      </w:r>
      <w:r w:rsidR="00641DE5">
        <w:rPr>
          <w:rFonts w:ascii="Tahoma" w:hAnsi="Tahoma" w:cs="Tahoma"/>
          <w:color w:val="000000"/>
          <w:sz w:val="20"/>
          <w:szCs w:val="20"/>
        </w:rPr>
        <w:t>services</w:t>
      </w:r>
      <w:r w:rsidRPr="004C2648">
        <w:rPr>
          <w:rFonts w:ascii="Tahoma" w:hAnsi="Tahoma" w:cs="Tahoma"/>
          <w:color w:val="000000"/>
          <w:sz w:val="20"/>
          <w:szCs w:val="20"/>
        </w:rPr>
        <w:t>.</w:t>
      </w:r>
    </w:p>
    <w:p w:rsidR="004C2648" w:rsidRPr="004C2648" w:rsidRDefault="004C2648" w:rsidP="004C2648">
      <w:pPr>
        <w:numPr>
          <w:ilvl w:val="0"/>
          <w:numId w:val="6"/>
        </w:numPr>
        <w:autoSpaceDE w:val="0"/>
        <w:autoSpaceDN w:val="0"/>
        <w:adjustRightInd w:val="0"/>
        <w:spacing w:after="60" w:line="276" w:lineRule="auto"/>
        <w:jc w:val="both"/>
        <w:rPr>
          <w:rFonts w:ascii="Tahoma" w:hAnsi="Tahoma" w:cs="Tahoma"/>
          <w:color w:val="000000"/>
          <w:sz w:val="20"/>
          <w:szCs w:val="20"/>
        </w:rPr>
      </w:pPr>
      <w:r w:rsidRPr="004C2648">
        <w:rPr>
          <w:rFonts w:ascii="Tahoma" w:hAnsi="Tahoma" w:cs="Tahoma"/>
          <w:color w:val="000000"/>
          <w:sz w:val="20"/>
          <w:szCs w:val="20"/>
        </w:rPr>
        <w:t>Attending the site co-ordination meetings with client, consultant and project contractors and follow-up for quality related issues, prepare agenda, take minutes and follow-up.</w:t>
      </w:r>
    </w:p>
    <w:p w:rsidR="008C15B7" w:rsidRPr="00750CE6" w:rsidRDefault="00750CE6" w:rsidP="008C15B7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750CE6">
        <w:rPr>
          <w:rFonts w:ascii="Tahoma" w:hAnsi="Tahoma" w:cs="Tahoma"/>
          <w:sz w:val="20"/>
          <w:szCs w:val="20"/>
        </w:rPr>
        <w:lastRenderedPageBreak/>
        <w:t xml:space="preserve">Assisting site HSE department to maintain safe and accident free environment at site.  </w:t>
      </w:r>
    </w:p>
    <w:p w:rsidR="008C15B7" w:rsidRDefault="008C15B7" w:rsidP="008C15B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15" w:lineRule="atLeast"/>
        <w:rPr>
          <w:rFonts w:ascii="Tahoma" w:hAnsi="Tahoma" w:cs="Tahoma"/>
          <w:sz w:val="20"/>
          <w:szCs w:val="20"/>
        </w:rPr>
      </w:pPr>
      <w:r w:rsidRPr="00FD7481">
        <w:rPr>
          <w:rFonts w:ascii="Tahoma" w:hAnsi="Tahoma" w:cs="Tahoma"/>
          <w:sz w:val="20"/>
          <w:szCs w:val="20"/>
        </w:rPr>
        <w:t>Performed responsibilities of providing engineering input in estimating equipment and material cost for successful project execution</w:t>
      </w:r>
      <w:r>
        <w:rPr>
          <w:rFonts w:ascii="Tahoma" w:hAnsi="Tahoma" w:cs="Tahoma"/>
          <w:sz w:val="20"/>
          <w:szCs w:val="20"/>
        </w:rPr>
        <w:t>.</w:t>
      </w:r>
    </w:p>
    <w:p w:rsidR="005C3C87" w:rsidRPr="005C3C87" w:rsidRDefault="005C3C87" w:rsidP="005C3C87">
      <w:pPr>
        <w:pStyle w:val="BodyText"/>
        <w:numPr>
          <w:ilvl w:val="0"/>
          <w:numId w:val="6"/>
        </w:numPr>
        <w:autoSpaceDE w:val="0"/>
        <w:autoSpaceDN w:val="0"/>
        <w:spacing w:after="60"/>
        <w:rPr>
          <w:rFonts w:ascii="Tahoma" w:hAnsi="Tahoma" w:cs="Tahoma"/>
          <w:szCs w:val="20"/>
        </w:rPr>
      </w:pPr>
      <w:r w:rsidRPr="005C3C87">
        <w:rPr>
          <w:rFonts w:ascii="Tahoma" w:hAnsi="Tahoma" w:cs="Tahoma"/>
          <w:szCs w:val="20"/>
        </w:rPr>
        <w:t>Monitoring the site timely to assure the ongoing work is in accordance with quality standards of state authority and with company’s QA/QC requirements.</w:t>
      </w:r>
    </w:p>
    <w:p w:rsidR="005C3C87" w:rsidRPr="005C3C87" w:rsidRDefault="005C3C87" w:rsidP="005C3C87">
      <w:pPr>
        <w:pStyle w:val="BodyText"/>
        <w:numPr>
          <w:ilvl w:val="0"/>
          <w:numId w:val="6"/>
        </w:numPr>
        <w:autoSpaceDE w:val="0"/>
        <w:autoSpaceDN w:val="0"/>
        <w:spacing w:after="60"/>
        <w:rPr>
          <w:rFonts w:ascii="Tahoma" w:hAnsi="Tahoma" w:cs="Tahoma"/>
          <w:szCs w:val="20"/>
        </w:rPr>
      </w:pPr>
      <w:r w:rsidRPr="005C3C87">
        <w:rPr>
          <w:rFonts w:ascii="Tahoma" w:hAnsi="Tahoma" w:cs="Tahoma"/>
          <w:szCs w:val="20"/>
        </w:rPr>
        <w:t>Timely Coordinating with other contractors and MEP specialist contractors for proper flow of Project to achieve target dates within allocated budget.</w:t>
      </w:r>
    </w:p>
    <w:p w:rsidR="00903B29" w:rsidRPr="00D73D62" w:rsidRDefault="00903B29" w:rsidP="00903B29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Assisting planning department to formulate the project completion program and update the same on weekly and monthly basis.</w:t>
      </w:r>
    </w:p>
    <w:p w:rsidR="00903B29" w:rsidRPr="00D73D62" w:rsidRDefault="00903B29" w:rsidP="00903B29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To follow the weekly look ahead programs set for the project.</w:t>
      </w:r>
    </w:p>
    <w:p w:rsidR="00903B29" w:rsidRPr="00D73D62" w:rsidRDefault="00903B29" w:rsidP="00903B29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Assisting QS department to claim the time and cost variations in the project.</w:t>
      </w:r>
    </w:p>
    <w:p w:rsidR="00FB64AB" w:rsidRPr="00D73D62" w:rsidRDefault="00FB64AB" w:rsidP="00FB64AB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Daily follo</w:t>
      </w:r>
      <w:r w:rsidR="00294230">
        <w:rPr>
          <w:rFonts w:ascii="Tahoma" w:hAnsi="Tahoma" w:cs="Tahoma"/>
          <w:sz w:val="20"/>
          <w:szCs w:val="20"/>
        </w:rPr>
        <w:t>w up with the site</w:t>
      </w:r>
      <w:r w:rsidRPr="00D73D62">
        <w:rPr>
          <w:rFonts w:ascii="Tahoma" w:hAnsi="Tahoma" w:cs="Tahoma"/>
          <w:sz w:val="20"/>
          <w:szCs w:val="20"/>
        </w:rPr>
        <w:t xml:space="preserve"> supervisors to achieve the target completion.</w:t>
      </w:r>
    </w:p>
    <w:p w:rsidR="00CA54E0" w:rsidRPr="00FB64AB" w:rsidRDefault="00FB64AB" w:rsidP="00FB64AB">
      <w:pPr>
        <w:pStyle w:val="ListParagraph"/>
        <w:numPr>
          <w:ilvl w:val="0"/>
          <w:numId w:val="6"/>
        </w:numPr>
        <w:jc w:val="both"/>
        <w:outlineLvl w:val="0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Material ordering and follow up for the delivery with procurement and supplier.</w:t>
      </w:r>
    </w:p>
    <w:p w:rsidR="00CA54E0" w:rsidRPr="00D73D62" w:rsidRDefault="004378DA" w:rsidP="00A34A59">
      <w:pPr>
        <w:numPr>
          <w:ilvl w:val="0"/>
          <w:numId w:val="6"/>
        </w:numPr>
        <w:autoSpaceDE w:val="0"/>
        <w:autoSpaceDN w:val="0"/>
        <w:adjustRightInd w:val="0"/>
        <w:spacing w:line="276" w:lineRule="auto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Provide complete Engineering assistance to contractors or clients for design and built jobs</w:t>
      </w:r>
      <w:r w:rsidR="00CA54E0" w:rsidRPr="00D73D62">
        <w:rPr>
          <w:rFonts w:ascii="Tahoma" w:hAnsi="Tahoma" w:cs="Tahoma"/>
          <w:sz w:val="20"/>
          <w:szCs w:val="20"/>
        </w:rPr>
        <w:t>.</w:t>
      </w:r>
    </w:p>
    <w:p w:rsidR="001C1175" w:rsidRDefault="00FB64AB" w:rsidP="001C1175">
      <w:pPr>
        <w:numPr>
          <w:ilvl w:val="0"/>
          <w:numId w:val="6"/>
        </w:numPr>
        <w:autoSpaceDE w:val="0"/>
        <w:autoSpaceDN w:val="0"/>
        <w:adjustRightInd w:val="0"/>
        <w:spacing w:line="276" w:lineRule="auto"/>
        <w:rPr>
          <w:rFonts w:ascii="Tahoma" w:hAnsi="Tahoma" w:cs="Tahoma"/>
          <w:sz w:val="20"/>
          <w:szCs w:val="20"/>
        </w:rPr>
      </w:pPr>
      <w:r w:rsidRPr="00D73D62">
        <w:rPr>
          <w:rFonts w:ascii="Tahoma" w:hAnsi="Tahoma" w:cs="Tahoma"/>
          <w:sz w:val="20"/>
          <w:szCs w:val="20"/>
        </w:rPr>
        <w:t>Proactive</w:t>
      </w:r>
      <w:r w:rsidR="00CA54E0" w:rsidRPr="00D73D62">
        <w:rPr>
          <w:rFonts w:ascii="Tahoma" w:hAnsi="Tahoma" w:cs="Tahoma"/>
          <w:sz w:val="20"/>
          <w:szCs w:val="20"/>
        </w:rPr>
        <w:t xml:space="preserve"> approach for clarifying the comments and consultant’s doubts.</w:t>
      </w:r>
    </w:p>
    <w:p w:rsidR="00BD3FCC" w:rsidRPr="00D62D22" w:rsidRDefault="004378DA" w:rsidP="00D62D22">
      <w:pPr>
        <w:numPr>
          <w:ilvl w:val="0"/>
          <w:numId w:val="6"/>
        </w:numPr>
        <w:autoSpaceDE w:val="0"/>
        <w:autoSpaceDN w:val="0"/>
        <w:adjustRightInd w:val="0"/>
        <w:spacing w:line="276" w:lineRule="auto"/>
        <w:rPr>
          <w:rFonts w:ascii="Tahoma" w:hAnsi="Tahoma" w:cs="Tahoma"/>
          <w:sz w:val="20"/>
          <w:szCs w:val="20"/>
        </w:rPr>
      </w:pPr>
      <w:r w:rsidRPr="001C1175">
        <w:rPr>
          <w:rFonts w:ascii="Tahoma" w:hAnsi="Tahoma" w:cs="Tahoma"/>
          <w:sz w:val="20"/>
          <w:szCs w:val="20"/>
        </w:rPr>
        <w:t xml:space="preserve">Product presentation to the consultant and arrange the factory visit to get the product specified in the vendor list. </w:t>
      </w:r>
    </w:p>
    <w:p w:rsidR="00BD3FCC" w:rsidRPr="001B2723" w:rsidRDefault="00BD3FCC" w:rsidP="00BD3FCC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</w:rPr>
      </w:pPr>
      <w:r>
        <w:rPr>
          <w:rFonts w:ascii="Tahoma" w:hAnsi="Tahoma" w:cs="Tahoma"/>
          <w:b/>
          <w:smallCaps/>
        </w:rPr>
        <w:t>Key Contribution</w:t>
      </w:r>
    </w:p>
    <w:p w:rsidR="00BD3FCC" w:rsidRDefault="00BD3FCC" w:rsidP="00BD3FCC">
      <w:pPr>
        <w:autoSpaceDE w:val="0"/>
        <w:autoSpaceDN w:val="0"/>
        <w:adjustRightInd w:val="0"/>
        <w:spacing w:line="276" w:lineRule="auto"/>
        <w:ind w:left="720"/>
        <w:rPr>
          <w:rFonts w:ascii="Tahoma" w:hAnsi="Tahoma" w:cs="Tahoma"/>
          <w:sz w:val="20"/>
          <w:szCs w:val="20"/>
        </w:rPr>
      </w:pPr>
    </w:p>
    <w:p w:rsidR="001A480A" w:rsidRPr="00BE7EB7" w:rsidRDefault="00A72AC7" w:rsidP="001A480A">
      <w:pPr>
        <w:autoSpaceDE w:val="0"/>
        <w:autoSpaceDN w:val="0"/>
        <w:adjustRightInd w:val="0"/>
        <w:ind w:left="360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 xml:space="preserve">     PERFECT INFRAENGINEERS</w:t>
      </w:r>
      <w:r w:rsidR="00E91A81">
        <w:rPr>
          <w:rFonts w:ascii="Tahoma" w:hAnsi="Tahoma" w:cs="Tahoma"/>
          <w:b/>
          <w:sz w:val="22"/>
          <w:szCs w:val="22"/>
        </w:rPr>
        <w:t xml:space="preserve"> LTD</w:t>
      </w:r>
      <w:r w:rsidR="001A480A">
        <w:rPr>
          <w:rFonts w:ascii="Tahoma" w:hAnsi="Tahoma" w:cs="Tahoma"/>
          <w:b/>
          <w:sz w:val="22"/>
          <w:szCs w:val="22"/>
        </w:rPr>
        <w:t>, MUMBAI, INDIA</w:t>
      </w:r>
    </w:p>
    <w:p w:rsidR="001A480A" w:rsidRPr="00141AE1" w:rsidRDefault="001A480A" w:rsidP="001A480A">
      <w:pPr>
        <w:autoSpaceDE w:val="0"/>
        <w:autoSpaceDN w:val="0"/>
        <w:adjustRightInd w:val="0"/>
        <w:ind w:left="360"/>
        <w:rPr>
          <w:rFonts w:ascii="Tahoma" w:hAnsi="Tahoma" w:cs="Tahoma"/>
          <w:b/>
          <w:sz w:val="20"/>
          <w:szCs w:val="20"/>
        </w:rPr>
      </w:pPr>
    </w:p>
    <w:p w:rsidR="00E91A81" w:rsidRDefault="001A480A" w:rsidP="00E91A81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ahoma" w:hAnsi="Tahoma" w:cs="Tahoma"/>
          <w:b/>
          <w:sz w:val="20"/>
          <w:szCs w:val="20"/>
        </w:rPr>
      </w:pPr>
      <w:r w:rsidRPr="00141AE1">
        <w:rPr>
          <w:rFonts w:ascii="Tahoma" w:hAnsi="Tahoma" w:cs="Tahoma"/>
          <w:b/>
          <w:sz w:val="20"/>
          <w:szCs w:val="20"/>
        </w:rPr>
        <w:t>Accomplished several building projects, including</w:t>
      </w:r>
    </w:p>
    <w:p w:rsidR="00E91A81" w:rsidRDefault="00E91A81" w:rsidP="00E91A81">
      <w:pPr>
        <w:autoSpaceDE w:val="0"/>
        <w:autoSpaceDN w:val="0"/>
        <w:adjustRightInd w:val="0"/>
        <w:jc w:val="both"/>
        <w:rPr>
          <w:rFonts w:ascii="Tahoma" w:hAnsi="Tahoma" w:cs="Tahoma"/>
          <w:b/>
          <w:sz w:val="20"/>
          <w:szCs w:val="20"/>
        </w:rPr>
      </w:pPr>
    </w:p>
    <w:p w:rsidR="00E91A81" w:rsidRDefault="00E91A81" w:rsidP="00E91A81">
      <w:pPr>
        <w:autoSpaceDE w:val="0"/>
        <w:autoSpaceDN w:val="0"/>
        <w:adjustRightInd w:val="0"/>
        <w:jc w:val="both"/>
        <w:rPr>
          <w:rFonts w:ascii="Tahoma" w:hAnsi="Tahoma" w:cs="Tahoma"/>
          <w:b/>
          <w:sz w:val="20"/>
          <w:szCs w:val="20"/>
        </w:rPr>
      </w:pPr>
    </w:p>
    <w:p w:rsidR="00A72AC7" w:rsidRDefault="003C7B01" w:rsidP="00A72AC7">
      <w:pPr>
        <w:numPr>
          <w:ilvl w:val="0"/>
          <w:numId w:val="13"/>
        </w:numPr>
        <w:autoSpaceDE w:val="0"/>
        <w:autoSpaceDN w:val="0"/>
        <w:adjustRightInd w:val="0"/>
        <w:spacing w:after="100" w:line="276" w:lineRule="auto"/>
        <w:ind w:left="2736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JP Morgan, Mumbai [ B + G + 11</w:t>
      </w:r>
      <w:r w:rsidR="00A72AC7">
        <w:rPr>
          <w:rFonts w:ascii="Tahoma" w:hAnsi="Tahoma" w:cs="Tahoma"/>
          <w:b/>
          <w:bCs/>
          <w:color w:val="000000"/>
          <w:sz w:val="20"/>
          <w:szCs w:val="20"/>
        </w:rPr>
        <w:t>]</w:t>
      </w:r>
    </w:p>
    <w:p w:rsidR="00A72AC7" w:rsidRPr="005674E2" w:rsidRDefault="00A72AC7" w:rsidP="00A72AC7">
      <w:pPr>
        <w:pStyle w:val="ListParagraph"/>
        <w:autoSpaceDE w:val="0"/>
        <w:autoSpaceDN w:val="0"/>
        <w:adjustRightInd w:val="0"/>
        <w:spacing w:after="100" w:line="360" w:lineRule="auto"/>
        <w:ind w:left="2736" w:firstLine="330"/>
        <w:rPr>
          <w:rFonts w:ascii="Tahoma" w:hAnsi="Tahoma" w:cs="Tahoma"/>
          <w:bCs/>
          <w:color w:val="000000"/>
          <w:sz w:val="20"/>
          <w:szCs w:val="20"/>
        </w:rPr>
      </w:pPr>
      <w:r>
        <w:rPr>
          <w:rFonts w:ascii="Tahoma" w:hAnsi="Tahoma" w:cs="Tahoma"/>
          <w:bCs/>
          <w:color w:val="000000"/>
          <w:sz w:val="20"/>
          <w:szCs w:val="20"/>
        </w:rPr>
        <w:t xml:space="preserve"> Client – JP Morgan</w:t>
      </w:r>
      <w:r w:rsidRPr="005674E2">
        <w:rPr>
          <w:rFonts w:ascii="Tahoma" w:hAnsi="Tahoma" w:cs="Tahoma"/>
          <w:bCs/>
          <w:color w:val="000000"/>
          <w:sz w:val="20"/>
          <w:szCs w:val="20"/>
        </w:rPr>
        <w:t>, Mumbai.</w:t>
      </w:r>
    </w:p>
    <w:p w:rsidR="00A72AC7" w:rsidRPr="00674E96" w:rsidRDefault="00A72AC7" w:rsidP="00A72AC7">
      <w:pPr>
        <w:pStyle w:val="ListParagraph"/>
        <w:autoSpaceDE w:val="0"/>
        <w:autoSpaceDN w:val="0"/>
        <w:adjustRightInd w:val="0"/>
        <w:spacing w:after="100" w:line="360" w:lineRule="auto"/>
        <w:ind w:left="2736" w:firstLine="330"/>
        <w:rPr>
          <w:rFonts w:ascii="Tahoma" w:hAnsi="Tahoma" w:cs="Tahoma"/>
          <w:bCs/>
          <w:color w:val="000000"/>
          <w:sz w:val="20"/>
          <w:szCs w:val="20"/>
        </w:rPr>
      </w:pPr>
      <w:r w:rsidRPr="005674E2">
        <w:rPr>
          <w:rFonts w:ascii="Tahoma" w:hAnsi="Tahoma" w:cs="Tahoma"/>
          <w:bCs/>
          <w:color w:val="000000"/>
          <w:sz w:val="20"/>
          <w:szCs w:val="20"/>
        </w:rPr>
        <w:t xml:space="preserve">Consultant- </w:t>
      </w:r>
      <w:r>
        <w:rPr>
          <w:rFonts w:ascii="Tahoma" w:hAnsi="Tahoma" w:cs="Tahoma"/>
          <w:bCs/>
          <w:color w:val="000000"/>
          <w:sz w:val="20"/>
          <w:szCs w:val="20"/>
        </w:rPr>
        <w:t>CBRE,</w:t>
      </w:r>
      <w:r w:rsidRPr="005674E2">
        <w:rPr>
          <w:rFonts w:ascii="Tahoma" w:hAnsi="Tahoma" w:cs="Tahoma"/>
          <w:bCs/>
          <w:color w:val="000000"/>
          <w:sz w:val="20"/>
          <w:szCs w:val="20"/>
        </w:rPr>
        <w:t xml:space="preserve"> Mumbai.</w:t>
      </w:r>
    </w:p>
    <w:p w:rsidR="00A72AC7" w:rsidRPr="00A17B5C" w:rsidRDefault="00A72AC7" w:rsidP="00A17B5C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75"/>
        </w:tabs>
        <w:autoSpaceDE w:val="0"/>
        <w:autoSpaceDN w:val="0"/>
        <w:adjustRightInd w:val="0"/>
        <w:ind w:left="2736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Reliance Commercial Tower, Navi Mumbai [B + G + 30</w:t>
      </w:r>
      <w:r w:rsidRPr="005674E2">
        <w:rPr>
          <w:rFonts w:ascii="Tahoma" w:hAnsi="Tahoma" w:cs="Tahoma"/>
          <w:b/>
          <w:bCs/>
          <w:color w:val="000000"/>
          <w:sz w:val="20"/>
          <w:szCs w:val="20"/>
        </w:rPr>
        <w:t>]</w:t>
      </w:r>
    </w:p>
    <w:p w:rsidR="00A72AC7" w:rsidRDefault="00A72AC7" w:rsidP="00A72AC7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75"/>
        </w:tabs>
        <w:autoSpaceDE w:val="0"/>
        <w:autoSpaceDN w:val="0"/>
        <w:adjustRightInd w:val="0"/>
        <w:ind w:left="2736"/>
        <w:rPr>
          <w:rFonts w:ascii="Tahoma" w:hAnsi="Tahoma" w:cs="Tahoma"/>
          <w:bCs/>
          <w:color w:val="000000"/>
          <w:sz w:val="20"/>
          <w:szCs w:val="20"/>
        </w:rPr>
      </w:pPr>
      <w:r w:rsidRPr="005312B8">
        <w:rPr>
          <w:rFonts w:ascii="Tahoma" w:hAnsi="Tahoma" w:cs="Tahoma"/>
          <w:bCs/>
          <w:color w:val="000000"/>
          <w:sz w:val="20"/>
          <w:szCs w:val="20"/>
        </w:rPr>
        <w:t>Cl</w:t>
      </w:r>
      <w:r>
        <w:rPr>
          <w:rFonts w:ascii="Tahoma" w:hAnsi="Tahoma" w:cs="Tahoma"/>
          <w:bCs/>
          <w:color w:val="000000"/>
          <w:sz w:val="20"/>
          <w:szCs w:val="20"/>
        </w:rPr>
        <w:t>ient –Reliance Industries limited, Pune</w:t>
      </w:r>
      <w:r w:rsidRPr="005312B8">
        <w:rPr>
          <w:rFonts w:ascii="Tahoma" w:hAnsi="Tahoma" w:cs="Tahoma"/>
          <w:bCs/>
          <w:color w:val="000000"/>
          <w:sz w:val="20"/>
          <w:szCs w:val="20"/>
        </w:rPr>
        <w:t>.</w:t>
      </w:r>
    </w:p>
    <w:p w:rsidR="00A72AC7" w:rsidRPr="00AE2D40" w:rsidRDefault="00A72AC7" w:rsidP="00A72AC7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75"/>
        </w:tabs>
        <w:autoSpaceDE w:val="0"/>
        <w:autoSpaceDN w:val="0"/>
        <w:adjustRightInd w:val="0"/>
        <w:ind w:left="2736"/>
        <w:rPr>
          <w:rFonts w:ascii="Tahoma" w:hAnsi="Tahoma" w:cs="Tahoma"/>
          <w:b/>
          <w:bCs/>
          <w:color w:val="000000"/>
          <w:sz w:val="20"/>
          <w:szCs w:val="20"/>
        </w:rPr>
      </w:pPr>
    </w:p>
    <w:p w:rsidR="00A72AC7" w:rsidRPr="005312B8" w:rsidRDefault="00A72AC7" w:rsidP="00A72AC7">
      <w:pPr>
        <w:pStyle w:val="ListParagraph"/>
        <w:autoSpaceDE w:val="0"/>
        <w:autoSpaceDN w:val="0"/>
        <w:adjustRightInd w:val="0"/>
        <w:spacing w:after="100" w:line="360" w:lineRule="auto"/>
        <w:ind w:left="1800"/>
        <w:rPr>
          <w:rFonts w:ascii="Tahoma" w:hAnsi="Tahoma" w:cs="Tahoma"/>
          <w:bCs/>
          <w:color w:val="000000"/>
          <w:sz w:val="20"/>
          <w:szCs w:val="20"/>
        </w:rPr>
      </w:pPr>
      <w:r w:rsidRPr="005674E2">
        <w:rPr>
          <w:rFonts w:ascii="Tahoma" w:hAnsi="Tahoma" w:cs="Tahoma"/>
          <w:bCs/>
          <w:color w:val="000000"/>
          <w:sz w:val="20"/>
          <w:szCs w:val="20"/>
        </w:rPr>
        <w:t xml:space="preserve">Consultant- </w:t>
      </w:r>
      <w:r>
        <w:rPr>
          <w:rFonts w:ascii="Tahoma" w:hAnsi="Tahoma" w:cs="Tahoma"/>
          <w:bCs/>
          <w:color w:val="000000"/>
          <w:sz w:val="20"/>
          <w:szCs w:val="20"/>
        </w:rPr>
        <w:t>Hafiz Contractor, Mumbai</w:t>
      </w:r>
      <w:r w:rsidRPr="005312B8">
        <w:rPr>
          <w:rFonts w:ascii="Tahoma" w:hAnsi="Tahoma" w:cs="Tahoma"/>
          <w:bCs/>
          <w:color w:val="000000"/>
          <w:sz w:val="20"/>
          <w:szCs w:val="20"/>
        </w:rPr>
        <w:t>.</w:t>
      </w:r>
    </w:p>
    <w:p w:rsidR="00A72AC7" w:rsidRPr="00A17B5C" w:rsidRDefault="00A72AC7" w:rsidP="00A17B5C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75"/>
        </w:tabs>
        <w:autoSpaceDE w:val="0"/>
        <w:autoSpaceDN w:val="0"/>
        <w:adjustRightInd w:val="0"/>
        <w:ind w:left="2736"/>
        <w:rPr>
          <w:rFonts w:ascii="Tahoma" w:hAnsi="Tahoma" w:cs="Tahoma"/>
          <w:b/>
          <w:bCs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t>Mantralay, Mumbai [</w:t>
      </w:r>
      <w:r w:rsidR="003C7B01">
        <w:rPr>
          <w:rFonts w:ascii="Tahoma" w:hAnsi="Tahoma" w:cs="Tahoma"/>
          <w:b/>
          <w:bCs/>
          <w:color w:val="000000"/>
          <w:sz w:val="20"/>
          <w:szCs w:val="20"/>
        </w:rPr>
        <w:t xml:space="preserve">B +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>G + 2</w:t>
      </w:r>
      <w:r w:rsidRPr="005312B8">
        <w:rPr>
          <w:rFonts w:ascii="Tahoma" w:hAnsi="Tahoma" w:cs="Tahoma"/>
          <w:b/>
          <w:bCs/>
          <w:color w:val="000000"/>
          <w:sz w:val="20"/>
          <w:szCs w:val="20"/>
        </w:rPr>
        <w:t>].</w:t>
      </w:r>
    </w:p>
    <w:p w:rsidR="00A72AC7" w:rsidRPr="005674E2" w:rsidRDefault="00A72AC7" w:rsidP="00A72AC7">
      <w:pPr>
        <w:pStyle w:val="ListParagraph"/>
        <w:autoSpaceDE w:val="0"/>
        <w:autoSpaceDN w:val="0"/>
        <w:adjustRightInd w:val="0"/>
        <w:spacing w:after="100" w:line="360" w:lineRule="auto"/>
        <w:ind w:left="1800"/>
        <w:rPr>
          <w:rFonts w:ascii="Tahoma" w:hAnsi="Tahoma" w:cs="Tahoma"/>
          <w:bCs/>
          <w:color w:val="000000"/>
          <w:sz w:val="20"/>
          <w:szCs w:val="20"/>
        </w:rPr>
      </w:pPr>
      <w:r w:rsidRPr="005674E2">
        <w:rPr>
          <w:rFonts w:ascii="Tahoma" w:hAnsi="Tahoma" w:cs="Tahoma"/>
          <w:bCs/>
          <w:color w:val="000000"/>
          <w:sz w:val="20"/>
          <w:szCs w:val="20"/>
        </w:rPr>
        <w:t xml:space="preserve">Client </w:t>
      </w:r>
      <w:r>
        <w:rPr>
          <w:rFonts w:ascii="Tahoma" w:hAnsi="Tahoma" w:cs="Tahoma"/>
          <w:bCs/>
          <w:color w:val="000000"/>
          <w:sz w:val="20"/>
          <w:szCs w:val="20"/>
        </w:rPr>
        <w:t>–</w:t>
      </w:r>
      <w:r w:rsidR="00974E8B">
        <w:rPr>
          <w:rFonts w:ascii="Tahoma" w:hAnsi="Tahoma" w:cs="Tahoma"/>
          <w:bCs/>
          <w:color w:val="000000"/>
          <w:sz w:val="20"/>
          <w:szCs w:val="20"/>
        </w:rPr>
        <w:t>Unity Infra, Mumbai</w:t>
      </w:r>
      <w:r w:rsidRPr="005312B8">
        <w:rPr>
          <w:rFonts w:ascii="Tahoma" w:hAnsi="Tahoma" w:cs="Tahoma"/>
          <w:bCs/>
          <w:color w:val="000000"/>
          <w:sz w:val="20"/>
          <w:szCs w:val="20"/>
        </w:rPr>
        <w:t>.</w:t>
      </w:r>
    </w:p>
    <w:p w:rsidR="00A72AC7" w:rsidRDefault="00A72AC7" w:rsidP="00A72AC7">
      <w:pPr>
        <w:pStyle w:val="ListParagraph"/>
        <w:autoSpaceDE w:val="0"/>
        <w:autoSpaceDN w:val="0"/>
        <w:adjustRightInd w:val="0"/>
        <w:spacing w:after="100" w:line="360" w:lineRule="auto"/>
        <w:ind w:left="1800"/>
        <w:rPr>
          <w:rFonts w:ascii="Tahoma" w:hAnsi="Tahoma" w:cs="Tahoma"/>
          <w:bCs/>
          <w:color w:val="000000"/>
          <w:sz w:val="20"/>
          <w:szCs w:val="20"/>
        </w:rPr>
      </w:pPr>
      <w:r w:rsidRPr="005674E2">
        <w:rPr>
          <w:rFonts w:ascii="Tahoma" w:hAnsi="Tahoma" w:cs="Tahoma"/>
          <w:bCs/>
          <w:color w:val="000000"/>
          <w:sz w:val="20"/>
          <w:szCs w:val="20"/>
        </w:rPr>
        <w:t xml:space="preserve">Consultant- </w:t>
      </w:r>
      <w:r>
        <w:rPr>
          <w:rFonts w:ascii="Tahoma" w:hAnsi="Tahoma" w:cs="Tahoma"/>
          <w:bCs/>
          <w:color w:val="000000"/>
          <w:sz w:val="20"/>
          <w:szCs w:val="20"/>
        </w:rPr>
        <w:t>Ace Engineering consultants, Mumbai</w:t>
      </w:r>
      <w:r w:rsidRPr="005312B8">
        <w:rPr>
          <w:rFonts w:ascii="Tahoma" w:hAnsi="Tahoma" w:cs="Tahoma"/>
          <w:bCs/>
          <w:color w:val="000000"/>
          <w:sz w:val="20"/>
          <w:szCs w:val="20"/>
        </w:rPr>
        <w:t>.</w:t>
      </w:r>
    </w:p>
    <w:p w:rsidR="0005243C" w:rsidRPr="001B2723" w:rsidRDefault="0005243C" w:rsidP="00D9718B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</w:rPr>
      </w:pPr>
      <w:r w:rsidRPr="001B2723">
        <w:rPr>
          <w:rFonts w:ascii="Tahoma" w:hAnsi="Tahoma" w:cs="Tahoma"/>
          <w:b/>
          <w:smallCaps/>
        </w:rPr>
        <w:t>Education &amp; Professional Qualifications</w:t>
      </w:r>
    </w:p>
    <w:p w:rsidR="0005243C" w:rsidRDefault="0005243C" w:rsidP="0005243C">
      <w:pPr>
        <w:outlineLvl w:val="0"/>
        <w:rPr>
          <w:rFonts w:ascii="Tahoma" w:hAnsi="Tahoma" w:cs="Tahoma"/>
          <w:bCs/>
          <w:sz w:val="20"/>
          <w:szCs w:val="20"/>
        </w:rPr>
      </w:pPr>
    </w:p>
    <w:p w:rsidR="00640317" w:rsidRPr="00F26A2C" w:rsidRDefault="00640317" w:rsidP="00F26A2C">
      <w:pPr>
        <w:pStyle w:val="ListParagraph"/>
        <w:numPr>
          <w:ilvl w:val="0"/>
          <w:numId w:val="19"/>
        </w:numPr>
        <w:spacing w:after="200" w:line="276" w:lineRule="auto"/>
        <w:rPr>
          <w:rFonts w:ascii="Tahoma" w:hAnsi="Tahoma" w:cs="Tahoma"/>
          <w:sz w:val="20"/>
          <w:szCs w:val="20"/>
        </w:rPr>
      </w:pPr>
      <w:r w:rsidRPr="00F26A2C">
        <w:rPr>
          <w:rFonts w:ascii="Tahoma" w:hAnsi="Tahoma" w:cs="Tahoma"/>
          <w:b/>
          <w:sz w:val="20"/>
          <w:szCs w:val="20"/>
        </w:rPr>
        <w:t>Bachelor of Mechanical Engineering</w:t>
      </w:r>
      <w:r w:rsidRPr="00F26A2C">
        <w:rPr>
          <w:rFonts w:ascii="Tahoma" w:hAnsi="Tahoma" w:cs="Tahoma"/>
          <w:sz w:val="20"/>
          <w:szCs w:val="20"/>
        </w:rPr>
        <w:t xml:space="preserve"> from </w:t>
      </w:r>
      <w:r w:rsidR="00DD5ABE">
        <w:rPr>
          <w:rFonts w:ascii="Tahoma" w:hAnsi="Tahoma" w:cs="Tahoma"/>
          <w:color w:val="000000"/>
          <w:sz w:val="20"/>
          <w:szCs w:val="20"/>
        </w:rPr>
        <w:t>Dr.BAM</w:t>
      </w:r>
      <w:r w:rsidRPr="00F26A2C">
        <w:rPr>
          <w:rFonts w:ascii="Tahoma" w:hAnsi="Tahoma" w:cs="Tahoma"/>
          <w:color w:val="000000"/>
          <w:sz w:val="20"/>
          <w:szCs w:val="20"/>
        </w:rPr>
        <w:t xml:space="preserve"> University, Aurangabad</w:t>
      </w:r>
      <w:r w:rsidR="00A17B5C">
        <w:rPr>
          <w:rFonts w:ascii="Tahoma" w:hAnsi="Tahoma" w:cs="Tahoma"/>
          <w:sz w:val="20"/>
          <w:szCs w:val="20"/>
        </w:rPr>
        <w:t xml:space="preserve"> (M.S.) INDIA</w:t>
      </w:r>
      <w:r w:rsidRPr="00F26A2C">
        <w:rPr>
          <w:rFonts w:ascii="Tahoma" w:hAnsi="Tahoma" w:cs="Tahoma"/>
          <w:b/>
          <w:sz w:val="20"/>
          <w:szCs w:val="20"/>
        </w:rPr>
        <w:t>in MAY 201</w:t>
      </w:r>
      <w:r w:rsidR="00A17B5C">
        <w:rPr>
          <w:rFonts w:ascii="Tahoma" w:hAnsi="Tahoma" w:cs="Tahoma"/>
          <w:b/>
          <w:sz w:val="20"/>
          <w:szCs w:val="20"/>
        </w:rPr>
        <w:t>4</w:t>
      </w:r>
      <w:r w:rsidRPr="00F26A2C">
        <w:rPr>
          <w:rFonts w:ascii="Tahoma" w:hAnsi="Tahoma" w:cs="Tahoma"/>
          <w:sz w:val="20"/>
          <w:szCs w:val="20"/>
        </w:rPr>
        <w:t xml:space="preserve">. </w:t>
      </w:r>
    </w:p>
    <w:p w:rsidR="00750518" w:rsidRPr="00750518" w:rsidRDefault="00750518" w:rsidP="00750518">
      <w:pPr>
        <w:pStyle w:val="ListParagraph"/>
        <w:numPr>
          <w:ilvl w:val="0"/>
          <w:numId w:val="19"/>
        </w:numPr>
        <w:tabs>
          <w:tab w:val="left" w:pos="360"/>
        </w:tabs>
        <w:spacing w:line="0" w:lineRule="atLeast"/>
        <w:jc w:val="both"/>
        <w:rPr>
          <w:rFonts w:ascii="Tahoma" w:hAnsi="Tahoma" w:cs="Tahoma"/>
          <w:sz w:val="20"/>
          <w:szCs w:val="20"/>
        </w:rPr>
      </w:pPr>
      <w:r w:rsidRPr="00750518">
        <w:rPr>
          <w:rFonts w:ascii="Tahoma" w:hAnsi="Tahoma" w:cs="Tahoma"/>
          <w:b/>
          <w:sz w:val="20"/>
          <w:szCs w:val="20"/>
        </w:rPr>
        <w:t xml:space="preserve">Diploma in </w:t>
      </w:r>
      <w:r w:rsidR="00A17B5C">
        <w:rPr>
          <w:rFonts w:ascii="Tahoma" w:hAnsi="Tahoma" w:cs="Tahoma"/>
          <w:b/>
          <w:sz w:val="20"/>
          <w:szCs w:val="20"/>
        </w:rPr>
        <w:t>Mechani</w:t>
      </w:r>
      <w:r w:rsidRPr="00750518">
        <w:rPr>
          <w:rFonts w:ascii="Tahoma" w:hAnsi="Tahoma" w:cs="Tahoma"/>
          <w:b/>
          <w:sz w:val="20"/>
          <w:szCs w:val="20"/>
        </w:rPr>
        <w:t>cal Engineering,</w:t>
      </w:r>
      <w:r w:rsidRPr="00750518">
        <w:rPr>
          <w:rFonts w:ascii="Tahoma" w:hAnsi="Tahoma" w:cs="Tahoma"/>
          <w:sz w:val="20"/>
          <w:szCs w:val="20"/>
        </w:rPr>
        <w:t xml:space="preserve"> From Govt. of Maharashtra State Board of Technical Edu</w:t>
      </w:r>
      <w:r w:rsidR="00A17B5C">
        <w:rPr>
          <w:rFonts w:ascii="Tahoma" w:hAnsi="Tahoma" w:cs="Tahoma"/>
          <w:sz w:val="20"/>
          <w:szCs w:val="20"/>
        </w:rPr>
        <w:t>cation Mumbai, (M.S.) INDIA</w:t>
      </w:r>
      <w:r w:rsidRPr="00750518">
        <w:rPr>
          <w:rFonts w:ascii="Tahoma" w:hAnsi="Tahoma" w:cs="Tahoma"/>
          <w:b/>
          <w:sz w:val="20"/>
          <w:szCs w:val="20"/>
        </w:rPr>
        <w:t>in</w:t>
      </w:r>
      <w:r w:rsidR="00A17B5C">
        <w:rPr>
          <w:rFonts w:ascii="Tahoma" w:hAnsi="Tahoma" w:cs="Tahoma"/>
          <w:b/>
          <w:sz w:val="20"/>
          <w:szCs w:val="20"/>
        </w:rPr>
        <w:t>MAY 2010</w:t>
      </w:r>
      <w:r w:rsidRPr="00750518">
        <w:rPr>
          <w:rFonts w:ascii="Tahoma" w:hAnsi="Tahoma" w:cs="Tahoma"/>
          <w:b/>
          <w:sz w:val="20"/>
          <w:szCs w:val="20"/>
        </w:rPr>
        <w:t>.</w:t>
      </w:r>
    </w:p>
    <w:p w:rsidR="00F77741" w:rsidRPr="00F26A2C" w:rsidRDefault="00F77741" w:rsidP="00F26A2C">
      <w:pPr>
        <w:pStyle w:val="ListParagraph"/>
        <w:numPr>
          <w:ilvl w:val="0"/>
          <w:numId w:val="19"/>
        </w:numPr>
        <w:spacing w:after="200" w:line="276" w:lineRule="auto"/>
        <w:rPr>
          <w:rFonts w:ascii="Tahoma" w:hAnsi="Tahoma" w:cs="Tahoma"/>
          <w:b/>
          <w:sz w:val="20"/>
          <w:szCs w:val="20"/>
        </w:rPr>
        <w:sectPr w:rsidR="00F77741" w:rsidRPr="00F26A2C" w:rsidSect="00B02AB5">
          <w:type w:val="continuous"/>
          <w:pgSz w:w="11909" w:h="16834" w:code="9"/>
          <w:pgMar w:top="576" w:right="576" w:bottom="576" w:left="576" w:header="720" w:footer="720" w:gutter="0"/>
          <w:pgBorders w:display="firstPage" w:offsetFrom="page">
            <w:top w:val="dashDotStroked" w:sz="24" w:space="24" w:color="auto"/>
            <w:left w:val="dashDotStroked" w:sz="24" w:space="24" w:color="auto"/>
            <w:bottom w:val="dashDotStroked" w:sz="24" w:space="24" w:color="auto"/>
            <w:right w:val="dashDotStroked" w:sz="24" w:space="24" w:color="auto"/>
          </w:pgBorders>
          <w:cols w:space="720"/>
          <w:docGrid w:linePitch="360"/>
        </w:sectPr>
      </w:pPr>
    </w:p>
    <w:p w:rsidR="00FE48FA" w:rsidRDefault="00FE48FA" w:rsidP="00E807BB">
      <w:pPr>
        <w:jc w:val="both"/>
        <w:outlineLvl w:val="0"/>
        <w:rPr>
          <w:rFonts w:ascii="Tahoma" w:hAnsi="Tahoma" w:cs="Tahoma"/>
          <w:sz w:val="20"/>
          <w:szCs w:val="20"/>
        </w:rPr>
      </w:pPr>
    </w:p>
    <w:p w:rsidR="009F6717" w:rsidRDefault="009F6717" w:rsidP="00E807BB">
      <w:pPr>
        <w:jc w:val="both"/>
        <w:outlineLvl w:val="0"/>
        <w:rPr>
          <w:rFonts w:ascii="Tahoma" w:hAnsi="Tahoma" w:cs="Tahoma"/>
          <w:sz w:val="20"/>
          <w:szCs w:val="20"/>
        </w:rPr>
      </w:pPr>
    </w:p>
    <w:p w:rsidR="009F6717" w:rsidRPr="00D73D62" w:rsidRDefault="009F6717" w:rsidP="00E807BB">
      <w:pPr>
        <w:jc w:val="both"/>
        <w:outlineLvl w:val="0"/>
        <w:rPr>
          <w:rFonts w:ascii="Tahoma" w:hAnsi="Tahoma" w:cs="Tahoma"/>
          <w:sz w:val="20"/>
          <w:szCs w:val="20"/>
        </w:rPr>
        <w:sectPr w:rsidR="009F6717" w:rsidRPr="00D73D62" w:rsidSect="00244D50">
          <w:type w:val="continuous"/>
          <w:pgSz w:w="11909" w:h="16834" w:code="9"/>
          <w:pgMar w:top="576" w:right="576" w:bottom="576" w:left="576" w:header="720" w:footer="720" w:gutter="0"/>
          <w:cols w:num="2" w:space="720"/>
          <w:docGrid w:linePitch="360"/>
        </w:sectPr>
      </w:pPr>
    </w:p>
    <w:p w:rsidR="003F4F15" w:rsidRPr="00433853" w:rsidRDefault="00D95D24" w:rsidP="00433853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</w:rPr>
      </w:pPr>
      <w:r>
        <w:rPr>
          <w:rFonts w:ascii="Tahoma" w:hAnsi="Tahoma" w:cs="Tahoma"/>
          <w:b/>
          <w:smallCaps/>
          <w:sz w:val="20"/>
          <w:szCs w:val="20"/>
        </w:rPr>
        <w:t> </w:t>
      </w:r>
      <w:r w:rsidRPr="001B2723">
        <w:rPr>
          <w:rFonts w:ascii="Tahoma" w:hAnsi="Tahoma" w:cs="Tahoma"/>
          <w:b/>
          <w:smallCaps/>
        </w:rPr>
        <w:t>Summary of</w:t>
      </w:r>
      <w:r w:rsidR="00D21AC1" w:rsidRPr="001B2723">
        <w:rPr>
          <w:rFonts w:ascii="Tahoma" w:hAnsi="Tahoma" w:cs="Tahoma"/>
          <w:b/>
          <w:smallCaps/>
        </w:rPr>
        <w:t xml:space="preserve"> Skills</w:t>
      </w:r>
    </w:p>
    <w:p w:rsidR="003F4F15" w:rsidRPr="00390EC9" w:rsidRDefault="00D95D24" w:rsidP="003F4F15">
      <w:pPr>
        <w:spacing w:after="60"/>
        <w:jc w:val="both"/>
        <w:rPr>
          <w:rFonts w:ascii="Tahoma" w:hAnsi="Tahoma" w:cs="Tahoma"/>
          <w:b/>
          <w:sz w:val="20"/>
          <w:szCs w:val="20"/>
        </w:rPr>
      </w:pPr>
      <w:r w:rsidRPr="00390EC9">
        <w:rPr>
          <w:rFonts w:ascii="Tahoma" w:hAnsi="Tahoma" w:cs="Tahoma"/>
          <w:b/>
          <w:sz w:val="20"/>
          <w:szCs w:val="20"/>
        </w:rPr>
        <w:t>Heat Ventilation and Air-Conditioning</w:t>
      </w:r>
    </w:p>
    <w:p w:rsidR="00D95D24" w:rsidRPr="00390EC9" w:rsidRDefault="00D95D24" w:rsidP="003F4F15">
      <w:pPr>
        <w:spacing w:after="60"/>
        <w:jc w:val="both"/>
        <w:rPr>
          <w:rFonts w:ascii="Tahoma" w:hAnsi="Tahoma" w:cs="Tahoma"/>
          <w:b/>
          <w:sz w:val="20"/>
          <w:szCs w:val="20"/>
        </w:rPr>
      </w:pPr>
      <w:r w:rsidRPr="00390EC9">
        <w:rPr>
          <w:rFonts w:ascii="Tahoma" w:hAnsi="Tahoma" w:cs="Tahoma"/>
          <w:sz w:val="20"/>
          <w:szCs w:val="20"/>
        </w:rPr>
        <w:t>Design, Estimation, Supervision</w:t>
      </w:r>
      <w:r w:rsidR="00565CEF" w:rsidRPr="00390EC9">
        <w:rPr>
          <w:rFonts w:ascii="Tahoma" w:hAnsi="Tahoma" w:cs="Tahoma"/>
          <w:sz w:val="20"/>
          <w:szCs w:val="20"/>
        </w:rPr>
        <w:t>.</w:t>
      </w:r>
    </w:p>
    <w:p w:rsidR="00D95D24" w:rsidRPr="00390EC9" w:rsidRDefault="00D95D24" w:rsidP="003F4F15">
      <w:pPr>
        <w:spacing w:after="60"/>
        <w:jc w:val="both"/>
        <w:rPr>
          <w:rFonts w:ascii="Tahoma" w:hAnsi="Tahoma" w:cs="Tahoma"/>
          <w:b/>
          <w:sz w:val="20"/>
          <w:szCs w:val="20"/>
        </w:rPr>
      </w:pPr>
      <w:r w:rsidRPr="00390EC9">
        <w:rPr>
          <w:rFonts w:ascii="Tahoma" w:hAnsi="Tahoma" w:cs="Tahoma"/>
          <w:b/>
          <w:sz w:val="20"/>
          <w:szCs w:val="20"/>
        </w:rPr>
        <w:t>HVAC Software</w:t>
      </w:r>
    </w:p>
    <w:p w:rsidR="00D95D24" w:rsidRPr="00390EC9" w:rsidRDefault="00D95D24" w:rsidP="003F4F15">
      <w:pPr>
        <w:spacing w:after="60"/>
        <w:jc w:val="both"/>
        <w:rPr>
          <w:rFonts w:ascii="Tahoma" w:hAnsi="Tahoma" w:cs="Tahoma"/>
          <w:b/>
          <w:sz w:val="20"/>
          <w:szCs w:val="20"/>
        </w:rPr>
      </w:pPr>
      <w:r w:rsidRPr="00390EC9">
        <w:rPr>
          <w:rFonts w:ascii="Tahoma" w:hAnsi="Tahoma" w:cs="Tahoma"/>
          <w:sz w:val="20"/>
          <w:szCs w:val="20"/>
        </w:rPr>
        <w:t>Carrier Hourly Analysis Program (</w:t>
      </w:r>
      <w:r w:rsidRPr="00390EC9">
        <w:rPr>
          <w:rFonts w:ascii="Tahoma" w:hAnsi="Tahoma" w:cs="Tahoma"/>
          <w:b/>
          <w:sz w:val="20"/>
          <w:szCs w:val="20"/>
        </w:rPr>
        <w:t>HAP</w:t>
      </w:r>
      <w:r w:rsidRPr="00390EC9">
        <w:rPr>
          <w:rFonts w:ascii="Tahoma" w:hAnsi="Tahoma" w:cs="Tahoma"/>
          <w:sz w:val="20"/>
          <w:szCs w:val="20"/>
        </w:rPr>
        <w:t>), McQuay Duct Sizer, Chilled water pipe sizer.</w:t>
      </w:r>
    </w:p>
    <w:p w:rsidR="00D95D24" w:rsidRPr="00390EC9" w:rsidRDefault="00D95D24" w:rsidP="003F4F15">
      <w:pPr>
        <w:spacing w:after="60"/>
        <w:jc w:val="both"/>
        <w:rPr>
          <w:rFonts w:ascii="Tahoma" w:hAnsi="Tahoma" w:cs="Tahoma"/>
          <w:sz w:val="20"/>
          <w:szCs w:val="20"/>
        </w:rPr>
      </w:pPr>
      <w:r w:rsidRPr="00390EC9">
        <w:rPr>
          <w:rFonts w:ascii="Tahoma" w:hAnsi="Tahoma" w:cs="Tahoma"/>
          <w:b/>
          <w:sz w:val="20"/>
          <w:szCs w:val="20"/>
        </w:rPr>
        <w:t>Design and Analysis Packages</w:t>
      </w:r>
    </w:p>
    <w:p w:rsidR="00D95D24" w:rsidRPr="00390EC9" w:rsidRDefault="00A17B5C" w:rsidP="003F4F15">
      <w:pPr>
        <w:spacing w:after="60"/>
        <w:jc w:val="both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utoCAD, Revit MEP</w:t>
      </w:r>
      <w:r w:rsidR="00D95D24" w:rsidRPr="00390EC9">
        <w:rPr>
          <w:rFonts w:ascii="Tahoma" w:hAnsi="Tahoma" w:cs="Tahoma"/>
          <w:sz w:val="20"/>
          <w:szCs w:val="20"/>
        </w:rPr>
        <w:t>.</w:t>
      </w:r>
    </w:p>
    <w:p w:rsidR="00D95D24" w:rsidRPr="00390EC9" w:rsidRDefault="00D95D24" w:rsidP="003F4F15">
      <w:pPr>
        <w:spacing w:after="60"/>
        <w:jc w:val="both"/>
        <w:rPr>
          <w:rFonts w:ascii="Tahoma" w:hAnsi="Tahoma" w:cs="Tahoma"/>
          <w:b/>
          <w:sz w:val="20"/>
          <w:szCs w:val="20"/>
        </w:rPr>
      </w:pPr>
      <w:r w:rsidRPr="00390EC9">
        <w:rPr>
          <w:rFonts w:ascii="Tahoma" w:hAnsi="Tahoma" w:cs="Tahoma"/>
          <w:b/>
          <w:sz w:val="20"/>
          <w:szCs w:val="20"/>
        </w:rPr>
        <w:t>Software Packages</w:t>
      </w:r>
    </w:p>
    <w:p w:rsidR="00C16D13" w:rsidRPr="00433853" w:rsidRDefault="007A000D" w:rsidP="00433853">
      <w:pPr>
        <w:spacing w:after="6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icrosoft Office</w:t>
      </w:r>
      <w:r w:rsidR="008847E3" w:rsidRPr="00390EC9">
        <w:rPr>
          <w:rFonts w:ascii="Tahoma" w:hAnsi="Tahoma" w:cs="Tahoma"/>
          <w:sz w:val="20"/>
          <w:szCs w:val="20"/>
        </w:rPr>
        <w:t>.</w:t>
      </w:r>
    </w:p>
    <w:p w:rsidR="00C16D13" w:rsidRPr="001B2723" w:rsidRDefault="008847E3" w:rsidP="00C16D13">
      <w:pPr>
        <w:pBdr>
          <w:top w:val="single" w:sz="4" w:space="1" w:color="auto"/>
          <w:bottom w:val="single" w:sz="4" w:space="1" w:color="auto"/>
        </w:pBdr>
        <w:shd w:val="clear" w:color="auto" w:fill="FFFFFF"/>
        <w:jc w:val="center"/>
        <w:outlineLvl w:val="0"/>
        <w:rPr>
          <w:rFonts w:ascii="Tahoma" w:hAnsi="Tahoma" w:cs="Tahoma"/>
          <w:b/>
          <w:smallCaps/>
        </w:rPr>
      </w:pPr>
      <w:r w:rsidRPr="001B2723">
        <w:rPr>
          <w:rFonts w:ascii="Tahoma" w:hAnsi="Tahoma" w:cs="Tahoma"/>
          <w:b/>
          <w:smallCaps/>
        </w:rPr>
        <w:t>personal details</w:t>
      </w:r>
    </w:p>
    <w:p w:rsidR="00C16D13" w:rsidRDefault="00C16D13" w:rsidP="00C16D13">
      <w:pPr>
        <w:outlineLvl w:val="0"/>
        <w:rPr>
          <w:rFonts w:ascii="Tahoma" w:hAnsi="Tahoma" w:cs="Tahoma"/>
          <w:bCs/>
          <w:sz w:val="20"/>
          <w:szCs w:val="20"/>
        </w:rPr>
      </w:pPr>
    </w:p>
    <w:p w:rsidR="00C16D13" w:rsidRPr="0058590F" w:rsidRDefault="00A710CA" w:rsidP="00C16D13">
      <w:pPr>
        <w:spacing w:after="60"/>
        <w:rPr>
          <w:rFonts w:ascii="Tahoma" w:hAnsi="Tahoma" w:cs="Tahoma"/>
          <w:sz w:val="20"/>
          <w:szCs w:val="20"/>
        </w:rPr>
      </w:pPr>
      <w:r w:rsidRPr="0058590F">
        <w:rPr>
          <w:rFonts w:ascii="Tahoma" w:hAnsi="Tahoma" w:cs="Tahoma"/>
          <w:sz w:val="20"/>
          <w:szCs w:val="20"/>
        </w:rPr>
        <w:t xml:space="preserve">Date of Birth    </w:t>
      </w:r>
      <w:r w:rsidR="003331D1" w:rsidRPr="0058590F">
        <w:rPr>
          <w:rFonts w:ascii="Tahoma" w:hAnsi="Tahoma" w:cs="Tahoma"/>
          <w:sz w:val="20"/>
          <w:szCs w:val="20"/>
        </w:rPr>
        <w:t xml:space="preserve"> :</w:t>
      </w:r>
      <w:r w:rsidR="00A17B5C">
        <w:rPr>
          <w:rFonts w:ascii="Tahoma" w:hAnsi="Tahoma" w:cs="Tahoma"/>
          <w:sz w:val="20"/>
          <w:szCs w:val="20"/>
        </w:rPr>
        <w:t xml:space="preserve"> 10Dec</w:t>
      </w:r>
      <w:r w:rsidRPr="0058590F">
        <w:rPr>
          <w:rFonts w:ascii="Tahoma" w:hAnsi="Tahoma" w:cs="Tahoma"/>
          <w:sz w:val="20"/>
          <w:szCs w:val="20"/>
        </w:rPr>
        <w:t xml:space="preserve"> 1991</w:t>
      </w:r>
      <w:r w:rsidR="00565CEF" w:rsidRPr="0058590F">
        <w:rPr>
          <w:rFonts w:ascii="Tahoma" w:hAnsi="Tahoma" w:cs="Tahoma"/>
          <w:sz w:val="20"/>
          <w:szCs w:val="20"/>
        </w:rPr>
        <w:t>.</w:t>
      </w:r>
    </w:p>
    <w:p w:rsidR="002012B6" w:rsidRPr="0058590F" w:rsidRDefault="002012B6" w:rsidP="00C16D13">
      <w:pPr>
        <w:spacing w:after="60"/>
        <w:rPr>
          <w:rFonts w:ascii="Tahoma" w:hAnsi="Tahoma" w:cs="Tahoma"/>
          <w:sz w:val="20"/>
          <w:szCs w:val="20"/>
        </w:rPr>
      </w:pPr>
      <w:r w:rsidRPr="0058590F">
        <w:rPr>
          <w:rFonts w:ascii="Tahoma" w:hAnsi="Tahoma" w:cs="Tahoma"/>
          <w:sz w:val="20"/>
          <w:szCs w:val="20"/>
        </w:rPr>
        <w:t>Nationality         : Indian</w:t>
      </w:r>
      <w:r w:rsidR="00565CEF" w:rsidRPr="0058590F">
        <w:rPr>
          <w:rFonts w:ascii="Tahoma" w:hAnsi="Tahoma" w:cs="Tahoma"/>
          <w:sz w:val="20"/>
          <w:szCs w:val="20"/>
        </w:rPr>
        <w:t>.</w:t>
      </w:r>
    </w:p>
    <w:p w:rsidR="002012B6" w:rsidRPr="0058590F" w:rsidRDefault="002012B6" w:rsidP="002C1AF4">
      <w:pPr>
        <w:spacing w:after="60"/>
        <w:rPr>
          <w:rFonts w:ascii="Tahoma" w:hAnsi="Tahoma" w:cs="Tahoma"/>
          <w:sz w:val="20"/>
          <w:szCs w:val="20"/>
        </w:rPr>
      </w:pPr>
      <w:r w:rsidRPr="0058590F">
        <w:rPr>
          <w:rFonts w:ascii="Tahoma" w:hAnsi="Tahoma" w:cs="Tahoma"/>
          <w:sz w:val="20"/>
          <w:szCs w:val="20"/>
        </w:rPr>
        <w:t xml:space="preserve">Language </w:t>
      </w:r>
      <w:r w:rsidR="0058590F" w:rsidRPr="0058590F">
        <w:rPr>
          <w:rFonts w:ascii="Tahoma" w:hAnsi="Tahoma" w:cs="Tahoma"/>
          <w:sz w:val="20"/>
          <w:szCs w:val="20"/>
        </w:rPr>
        <w:t>known</w:t>
      </w:r>
      <w:r w:rsidR="0058590F">
        <w:rPr>
          <w:rFonts w:ascii="Tahoma" w:hAnsi="Tahoma" w:cs="Tahoma"/>
          <w:sz w:val="20"/>
          <w:szCs w:val="20"/>
        </w:rPr>
        <w:t>:</w:t>
      </w:r>
      <w:r w:rsidRPr="0058590F">
        <w:rPr>
          <w:rFonts w:ascii="Tahoma" w:hAnsi="Tahoma" w:cs="Tahoma"/>
          <w:sz w:val="20"/>
          <w:szCs w:val="20"/>
        </w:rPr>
        <w:t xml:space="preserve"> English, Hindi, Urdu &amp; Marathi</w:t>
      </w:r>
      <w:r w:rsidR="00565CEF" w:rsidRPr="0058590F">
        <w:rPr>
          <w:rFonts w:ascii="Tahoma" w:hAnsi="Tahoma" w:cs="Tahoma"/>
          <w:sz w:val="20"/>
          <w:szCs w:val="20"/>
        </w:rPr>
        <w:t>.</w:t>
      </w:r>
    </w:p>
    <w:sectPr w:rsidR="002012B6" w:rsidRPr="0058590F" w:rsidSect="00E50736">
      <w:type w:val="continuous"/>
      <w:pgSz w:w="11909" w:h="16834" w:code="9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3F8C" w:rsidRDefault="00ED3F8C">
      <w:r>
        <w:separator/>
      </w:r>
    </w:p>
  </w:endnote>
  <w:endnote w:type="continuationSeparator" w:id="1">
    <w:p w:rsidR="00ED3F8C" w:rsidRDefault="00ED3F8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3F8C" w:rsidRDefault="00ED3F8C">
      <w:r>
        <w:separator/>
      </w:r>
    </w:p>
  </w:footnote>
  <w:footnote w:type="continuationSeparator" w:id="1">
    <w:p w:rsidR="00ED3F8C" w:rsidRDefault="00ED3F8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602293F2"/>
    <w:lvl w:ilvl="0" w:tplc="0C7AED9C">
      <w:start w:val="1"/>
      <w:numFmt w:val="bullet"/>
      <w:lvlText w:val=""/>
      <w:lvlJc w:val="center"/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8349FA"/>
    <w:multiLevelType w:val="hybridMultilevel"/>
    <w:tmpl w:val="E67EF8A0"/>
    <w:lvl w:ilvl="0" w:tplc="34B4298E">
      <w:start w:val="1"/>
      <w:numFmt w:val="bullet"/>
      <w:lvlText w:val="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076E73"/>
    <w:multiLevelType w:val="hybridMultilevel"/>
    <w:tmpl w:val="D63E88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B240B6"/>
    <w:multiLevelType w:val="hybridMultilevel"/>
    <w:tmpl w:val="763A2858"/>
    <w:lvl w:ilvl="0" w:tplc="D12C2E20">
      <w:start w:val="1"/>
      <w:numFmt w:val="bullet"/>
      <w:lvlText w:val=""/>
      <w:lvlJc w:val="left"/>
      <w:pPr>
        <w:ind w:left="720" w:hanging="360"/>
      </w:pPr>
      <w:rPr>
        <w:rFonts w:ascii="Wingdings 2" w:hAnsi="Wingdings 2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F5474B"/>
    <w:multiLevelType w:val="hybridMultilevel"/>
    <w:tmpl w:val="766C6BEC"/>
    <w:lvl w:ilvl="0" w:tplc="D12C2E20">
      <w:start w:val="1"/>
      <w:numFmt w:val="bullet"/>
      <w:lvlText w:val=""/>
      <w:lvlJc w:val="left"/>
      <w:pPr>
        <w:ind w:left="720" w:hanging="360"/>
      </w:pPr>
      <w:rPr>
        <w:rFonts w:ascii="Wingdings 2" w:hAnsi="Wingdings 2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0005CC"/>
    <w:multiLevelType w:val="hybridMultilevel"/>
    <w:tmpl w:val="A5C4FBCC"/>
    <w:lvl w:ilvl="0" w:tplc="40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</w:abstractNum>
  <w:abstractNum w:abstractNumId="6">
    <w:nsid w:val="1C0D644A"/>
    <w:multiLevelType w:val="hybridMultilevel"/>
    <w:tmpl w:val="4BC4EC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DC0B64"/>
    <w:multiLevelType w:val="hybridMultilevel"/>
    <w:tmpl w:val="6B38D04C"/>
    <w:lvl w:ilvl="0" w:tplc="D12C2E20">
      <w:start w:val="1"/>
      <w:numFmt w:val="bullet"/>
      <w:lvlText w:val=""/>
      <w:lvlJc w:val="left"/>
      <w:pPr>
        <w:ind w:left="720" w:hanging="360"/>
      </w:pPr>
      <w:rPr>
        <w:rFonts w:ascii="Wingdings 2" w:hAnsi="Wingdings 2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7A701D"/>
    <w:multiLevelType w:val="hybridMultilevel"/>
    <w:tmpl w:val="599E54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927C1B"/>
    <w:multiLevelType w:val="hybridMultilevel"/>
    <w:tmpl w:val="BB02E1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17C250D"/>
    <w:multiLevelType w:val="hybridMultilevel"/>
    <w:tmpl w:val="6CF42B9C"/>
    <w:lvl w:ilvl="0" w:tplc="8408C750">
      <w:numFmt w:val="bullet"/>
      <w:pStyle w:val="BulletNew1"/>
      <w:lvlText w:val=""/>
      <w:lvlJc w:val="left"/>
      <w:pPr>
        <w:tabs>
          <w:tab w:val="num" w:pos="408"/>
        </w:tabs>
        <w:ind w:left="408" w:hanging="288"/>
      </w:pPr>
      <w:rPr>
        <w:rFonts w:ascii="Wingdings" w:eastAsia="Times New Roman" w:hAnsi="Wingdings" w:cs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AD77B32"/>
    <w:multiLevelType w:val="multilevel"/>
    <w:tmpl w:val="DDCC6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06E03C7"/>
    <w:multiLevelType w:val="hybridMultilevel"/>
    <w:tmpl w:val="1FFC7A96"/>
    <w:lvl w:ilvl="0" w:tplc="B818296C">
      <w:numFmt w:val="bullet"/>
      <w:lvlText w:val="–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1B3D20"/>
    <w:multiLevelType w:val="hybridMultilevel"/>
    <w:tmpl w:val="965A6D3C"/>
    <w:lvl w:ilvl="0" w:tplc="D12C2E20">
      <w:start w:val="1"/>
      <w:numFmt w:val="bullet"/>
      <w:lvlText w:val=""/>
      <w:lvlJc w:val="left"/>
      <w:pPr>
        <w:ind w:left="720" w:hanging="360"/>
      </w:pPr>
      <w:rPr>
        <w:rFonts w:ascii="Wingdings 2" w:hAnsi="Wingdings 2" w:hint="default"/>
        <w:color w:val="auto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A66211"/>
    <w:multiLevelType w:val="hybridMultilevel"/>
    <w:tmpl w:val="870EAA52"/>
    <w:lvl w:ilvl="0" w:tplc="D12C2E20">
      <w:start w:val="1"/>
      <w:numFmt w:val="bullet"/>
      <w:lvlText w:val=""/>
      <w:lvlJc w:val="left"/>
      <w:pPr>
        <w:ind w:left="720" w:hanging="360"/>
      </w:pPr>
      <w:rPr>
        <w:rFonts w:ascii="Wingdings 2" w:hAnsi="Wingdings 2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5948F9"/>
    <w:multiLevelType w:val="singleLevel"/>
    <w:tmpl w:val="575948F9"/>
    <w:lvl w:ilvl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Wingdings"/>
      </w:rPr>
    </w:lvl>
  </w:abstractNum>
  <w:abstractNum w:abstractNumId="16">
    <w:nsid w:val="57594904"/>
    <w:multiLevelType w:val="multilevel"/>
    <w:tmpl w:val="57594904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</w:lvl>
    <w:lvl w:ilvl="1" w:tentative="1">
      <w:start w:val="1"/>
      <w:numFmt w:val="bullet"/>
      <w:lvlText w:val=""/>
      <w:lvlJc w:val="left"/>
      <w:pPr>
        <w:tabs>
          <w:tab w:val="left" w:pos="1440"/>
        </w:tabs>
        <w:ind w:left="1440" w:hanging="360"/>
      </w:pPr>
    </w:lvl>
    <w:lvl w:ilvl="2" w:tentative="1">
      <w:numFmt w:val="decimal"/>
      <w:lvlText w:val=""/>
      <w:lvlJc w:val="left"/>
      <w:rPr>
        <w:rFonts w:cs="Times New Roman"/>
      </w:rPr>
    </w:lvl>
    <w:lvl w:ilvl="3" w:tentative="1">
      <w:numFmt w:val="decimal"/>
      <w:lvlText w:val=""/>
      <w:lvlJc w:val="left"/>
      <w:rPr>
        <w:rFonts w:cs="Times New Roman"/>
      </w:rPr>
    </w:lvl>
    <w:lvl w:ilvl="4" w:tentative="1">
      <w:numFmt w:val="decimal"/>
      <w:lvlText w:val=""/>
      <w:lvlJc w:val="left"/>
      <w:rPr>
        <w:rFonts w:cs="Times New Roman"/>
      </w:rPr>
    </w:lvl>
    <w:lvl w:ilvl="5" w:tentative="1">
      <w:numFmt w:val="decimal"/>
      <w:lvlText w:val=""/>
      <w:lvlJc w:val="left"/>
      <w:rPr>
        <w:rFonts w:cs="Times New Roman"/>
      </w:rPr>
    </w:lvl>
    <w:lvl w:ilvl="6" w:tentative="1">
      <w:numFmt w:val="decimal"/>
      <w:lvlText w:val=""/>
      <w:lvlJc w:val="left"/>
      <w:rPr>
        <w:rFonts w:cs="Times New Roman"/>
      </w:rPr>
    </w:lvl>
    <w:lvl w:ilvl="7" w:tentative="1">
      <w:numFmt w:val="decimal"/>
      <w:lvlText w:val=""/>
      <w:lvlJc w:val="left"/>
      <w:rPr>
        <w:rFonts w:cs="Times New Roman"/>
      </w:rPr>
    </w:lvl>
    <w:lvl w:ilvl="8" w:tentative="1">
      <w:numFmt w:val="decimal"/>
      <w:lvlText w:val=""/>
      <w:lvlJc w:val="left"/>
      <w:rPr>
        <w:rFonts w:cs="Times New Roman"/>
      </w:rPr>
    </w:lvl>
  </w:abstractNum>
  <w:abstractNum w:abstractNumId="17">
    <w:nsid w:val="603A6ABE"/>
    <w:multiLevelType w:val="hybridMultilevel"/>
    <w:tmpl w:val="798444DE"/>
    <w:lvl w:ilvl="0" w:tplc="0409000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20" w:hanging="360"/>
      </w:pPr>
      <w:rPr>
        <w:rFonts w:ascii="Wingdings" w:hAnsi="Wingdings" w:hint="default"/>
      </w:rPr>
    </w:lvl>
  </w:abstractNum>
  <w:abstractNum w:abstractNumId="18">
    <w:nsid w:val="6D634338"/>
    <w:multiLevelType w:val="hybridMultilevel"/>
    <w:tmpl w:val="DE76E55A"/>
    <w:lvl w:ilvl="0" w:tplc="2F18254A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EB85FD5"/>
    <w:multiLevelType w:val="hybridMultilevel"/>
    <w:tmpl w:val="4D32E71A"/>
    <w:lvl w:ilvl="0" w:tplc="0C7AED9C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17038"/>
    <w:multiLevelType w:val="hybridMultilevel"/>
    <w:tmpl w:val="7C6486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393942"/>
    <w:multiLevelType w:val="hybridMultilevel"/>
    <w:tmpl w:val="2CB68BEE"/>
    <w:lvl w:ilvl="0" w:tplc="D12C2E20">
      <w:start w:val="1"/>
      <w:numFmt w:val="bullet"/>
      <w:lvlText w:val=""/>
      <w:lvlJc w:val="left"/>
      <w:pPr>
        <w:ind w:left="720" w:hanging="360"/>
      </w:pPr>
      <w:rPr>
        <w:rFonts w:ascii="Wingdings 2" w:hAnsi="Wingdings 2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2"/>
  </w:num>
  <w:num w:numId="4">
    <w:abstractNumId w:val="10"/>
  </w:num>
  <w:num w:numId="5">
    <w:abstractNumId w:val="21"/>
  </w:num>
  <w:num w:numId="6">
    <w:abstractNumId w:val="3"/>
  </w:num>
  <w:num w:numId="7">
    <w:abstractNumId w:val="7"/>
  </w:num>
  <w:num w:numId="8">
    <w:abstractNumId w:val="14"/>
  </w:num>
  <w:num w:numId="9">
    <w:abstractNumId w:val="11"/>
  </w:num>
  <w:num w:numId="10">
    <w:abstractNumId w:val="20"/>
  </w:num>
  <w:num w:numId="11">
    <w:abstractNumId w:val="6"/>
  </w:num>
  <w:num w:numId="12">
    <w:abstractNumId w:val="13"/>
  </w:num>
  <w:num w:numId="13">
    <w:abstractNumId w:val="5"/>
  </w:num>
  <w:num w:numId="14">
    <w:abstractNumId w:val="17"/>
  </w:num>
  <w:num w:numId="15">
    <w:abstractNumId w:val="9"/>
  </w:num>
  <w:num w:numId="16">
    <w:abstractNumId w:val="0"/>
  </w:num>
  <w:num w:numId="17">
    <w:abstractNumId w:val="2"/>
  </w:num>
  <w:num w:numId="18">
    <w:abstractNumId w:val="8"/>
  </w:num>
  <w:num w:numId="19">
    <w:abstractNumId w:val="4"/>
  </w:num>
  <w:num w:numId="20">
    <w:abstractNumId w:val="19"/>
  </w:num>
  <w:num w:numId="21">
    <w:abstractNumId w:val="15"/>
  </w:num>
  <w:num w:numId="22">
    <w:abstractNumId w:val="16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Y3szQyMTSzMDCwNDBX0lEKTi0uzszPAykwtKwFAJxYZ3wtAAAA"/>
  </w:docVars>
  <w:rsids>
    <w:rsidRoot w:val="009D6EC6"/>
    <w:rsid w:val="0000389A"/>
    <w:rsid w:val="00003B56"/>
    <w:rsid w:val="00005855"/>
    <w:rsid w:val="00006C5E"/>
    <w:rsid w:val="00007CC1"/>
    <w:rsid w:val="00011A92"/>
    <w:rsid w:val="00013815"/>
    <w:rsid w:val="000138E2"/>
    <w:rsid w:val="00020AE0"/>
    <w:rsid w:val="000226E8"/>
    <w:rsid w:val="0002694F"/>
    <w:rsid w:val="00027544"/>
    <w:rsid w:val="000278E0"/>
    <w:rsid w:val="000347E2"/>
    <w:rsid w:val="00034CFF"/>
    <w:rsid w:val="00036205"/>
    <w:rsid w:val="00036B39"/>
    <w:rsid w:val="00041778"/>
    <w:rsid w:val="0004193F"/>
    <w:rsid w:val="00045084"/>
    <w:rsid w:val="0004570D"/>
    <w:rsid w:val="0005243C"/>
    <w:rsid w:val="00060C98"/>
    <w:rsid w:val="00072FE0"/>
    <w:rsid w:val="000736DA"/>
    <w:rsid w:val="00075C58"/>
    <w:rsid w:val="00084E05"/>
    <w:rsid w:val="00086E2F"/>
    <w:rsid w:val="00086EA1"/>
    <w:rsid w:val="00091E2A"/>
    <w:rsid w:val="000927F5"/>
    <w:rsid w:val="00096BBA"/>
    <w:rsid w:val="000A1BCE"/>
    <w:rsid w:val="000A5B6E"/>
    <w:rsid w:val="000B0901"/>
    <w:rsid w:val="000B2C42"/>
    <w:rsid w:val="000B44FB"/>
    <w:rsid w:val="000B6164"/>
    <w:rsid w:val="000B6496"/>
    <w:rsid w:val="000B6834"/>
    <w:rsid w:val="000B784D"/>
    <w:rsid w:val="000C044D"/>
    <w:rsid w:val="000C163E"/>
    <w:rsid w:val="000C42CE"/>
    <w:rsid w:val="000C5CF7"/>
    <w:rsid w:val="000C660B"/>
    <w:rsid w:val="000D4423"/>
    <w:rsid w:val="000D4B8E"/>
    <w:rsid w:val="000D61B9"/>
    <w:rsid w:val="000E24BB"/>
    <w:rsid w:val="000E3EDB"/>
    <w:rsid w:val="000F19BD"/>
    <w:rsid w:val="000F516B"/>
    <w:rsid w:val="000F5A72"/>
    <w:rsid w:val="00101F8E"/>
    <w:rsid w:val="0010240A"/>
    <w:rsid w:val="0010359B"/>
    <w:rsid w:val="001056EF"/>
    <w:rsid w:val="00105E0E"/>
    <w:rsid w:val="0010743C"/>
    <w:rsid w:val="00107EBF"/>
    <w:rsid w:val="00113F2A"/>
    <w:rsid w:val="00114BEF"/>
    <w:rsid w:val="00117654"/>
    <w:rsid w:val="001201D7"/>
    <w:rsid w:val="0012274D"/>
    <w:rsid w:val="00124251"/>
    <w:rsid w:val="001279E7"/>
    <w:rsid w:val="00141AE1"/>
    <w:rsid w:val="00145618"/>
    <w:rsid w:val="00151807"/>
    <w:rsid w:val="00151FF1"/>
    <w:rsid w:val="00153D99"/>
    <w:rsid w:val="001559D3"/>
    <w:rsid w:val="00166902"/>
    <w:rsid w:val="001673F3"/>
    <w:rsid w:val="00186965"/>
    <w:rsid w:val="00186A66"/>
    <w:rsid w:val="001900FA"/>
    <w:rsid w:val="00192762"/>
    <w:rsid w:val="001A480A"/>
    <w:rsid w:val="001A6C72"/>
    <w:rsid w:val="001A6DDE"/>
    <w:rsid w:val="001B1B34"/>
    <w:rsid w:val="001B1BCC"/>
    <w:rsid w:val="001B24F9"/>
    <w:rsid w:val="001B2723"/>
    <w:rsid w:val="001B2B58"/>
    <w:rsid w:val="001B3375"/>
    <w:rsid w:val="001B3CDC"/>
    <w:rsid w:val="001B4F00"/>
    <w:rsid w:val="001B5ECF"/>
    <w:rsid w:val="001C1175"/>
    <w:rsid w:val="001C3BE5"/>
    <w:rsid w:val="001C6081"/>
    <w:rsid w:val="001D3AD9"/>
    <w:rsid w:val="001E47BA"/>
    <w:rsid w:val="001E62E9"/>
    <w:rsid w:val="001E7310"/>
    <w:rsid w:val="001F117A"/>
    <w:rsid w:val="001F35CC"/>
    <w:rsid w:val="001F4E04"/>
    <w:rsid w:val="001F7802"/>
    <w:rsid w:val="001F7A73"/>
    <w:rsid w:val="002012B6"/>
    <w:rsid w:val="0020191D"/>
    <w:rsid w:val="00205D60"/>
    <w:rsid w:val="00206830"/>
    <w:rsid w:val="00210FCF"/>
    <w:rsid w:val="0021509B"/>
    <w:rsid w:val="00222410"/>
    <w:rsid w:val="00227417"/>
    <w:rsid w:val="00231AA4"/>
    <w:rsid w:val="00237AF7"/>
    <w:rsid w:val="002404D2"/>
    <w:rsid w:val="00244D50"/>
    <w:rsid w:val="0024560F"/>
    <w:rsid w:val="00246FE5"/>
    <w:rsid w:val="0025251B"/>
    <w:rsid w:val="002566FE"/>
    <w:rsid w:val="002619DA"/>
    <w:rsid w:val="00262B29"/>
    <w:rsid w:val="002651B0"/>
    <w:rsid w:val="00270378"/>
    <w:rsid w:val="00270E72"/>
    <w:rsid w:val="00271068"/>
    <w:rsid w:val="00271533"/>
    <w:rsid w:val="00272820"/>
    <w:rsid w:val="00274571"/>
    <w:rsid w:val="00281D72"/>
    <w:rsid w:val="00286412"/>
    <w:rsid w:val="00293A85"/>
    <w:rsid w:val="00294230"/>
    <w:rsid w:val="002945F6"/>
    <w:rsid w:val="002967E3"/>
    <w:rsid w:val="0029731B"/>
    <w:rsid w:val="002A3395"/>
    <w:rsid w:val="002A562E"/>
    <w:rsid w:val="002B2745"/>
    <w:rsid w:val="002B792C"/>
    <w:rsid w:val="002C1198"/>
    <w:rsid w:val="002C1AF4"/>
    <w:rsid w:val="002C562F"/>
    <w:rsid w:val="002C6949"/>
    <w:rsid w:val="002D6D7F"/>
    <w:rsid w:val="002E0369"/>
    <w:rsid w:val="002E059D"/>
    <w:rsid w:val="002E15FD"/>
    <w:rsid w:val="002E1660"/>
    <w:rsid w:val="002E1C2C"/>
    <w:rsid w:val="002E39EC"/>
    <w:rsid w:val="002E4FBA"/>
    <w:rsid w:val="002E5D83"/>
    <w:rsid w:val="002F0F35"/>
    <w:rsid w:val="002F1A75"/>
    <w:rsid w:val="002F3434"/>
    <w:rsid w:val="002F380E"/>
    <w:rsid w:val="002F4CEC"/>
    <w:rsid w:val="002F57DF"/>
    <w:rsid w:val="0030176D"/>
    <w:rsid w:val="00303F34"/>
    <w:rsid w:val="00310F42"/>
    <w:rsid w:val="00311164"/>
    <w:rsid w:val="003114F4"/>
    <w:rsid w:val="0031315A"/>
    <w:rsid w:val="00313893"/>
    <w:rsid w:val="00316DB2"/>
    <w:rsid w:val="00316FDF"/>
    <w:rsid w:val="00322D93"/>
    <w:rsid w:val="00323560"/>
    <w:rsid w:val="00323EC5"/>
    <w:rsid w:val="003263E9"/>
    <w:rsid w:val="0033311A"/>
    <w:rsid w:val="003331D1"/>
    <w:rsid w:val="003338F3"/>
    <w:rsid w:val="00337A17"/>
    <w:rsid w:val="00346675"/>
    <w:rsid w:val="00350307"/>
    <w:rsid w:val="0035107E"/>
    <w:rsid w:val="00351089"/>
    <w:rsid w:val="003510A4"/>
    <w:rsid w:val="00354EE5"/>
    <w:rsid w:val="00355C20"/>
    <w:rsid w:val="00355C94"/>
    <w:rsid w:val="003576C9"/>
    <w:rsid w:val="00357A88"/>
    <w:rsid w:val="00360901"/>
    <w:rsid w:val="00360DE6"/>
    <w:rsid w:val="0036216C"/>
    <w:rsid w:val="00365197"/>
    <w:rsid w:val="003771C7"/>
    <w:rsid w:val="003823D2"/>
    <w:rsid w:val="00384611"/>
    <w:rsid w:val="00385493"/>
    <w:rsid w:val="00385BE6"/>
    <w:rsid w:val="003902F3"/>
    <w:rsid w:val="00390EC9"/>
    <w:rsid w:val="003933E8"/>
    <w:rsid w:val="00393690"/>
    <w:rsid w:val="0039558D"/>
    <w:rsid w:val="003960C9"/>
    <w:rsid w:val="003967FC"/>
    <w:rsid w:val="003A1636"/>
    <w:rsid w:val="003A17F3"/>
    <w:rsid w:val="003A1E10"/>
    <w:rsid w:val="003A2291"/>
    <w:rsid w:val="003B01E5"/>
    <w:rsid w:val="003B2CE9"/>
    <w:rsid w:val="003B40EF"/>
    <w:rsid w:val="003B61C4"/>
    <w:rsid w:val="003B6F0D"/>
    <w:rsid w:val="003C062F"/>
    <w:rsid w:val="003C12BD"/>
    <w:rsid w:val="003C2C90"/>
    <w:rsid w:val="003C3D09"/>
    <w:rsid w:val="003C6547"/>
    <w:rsid w:val="003C7B01"/>
    <w:rsid w:val="003D06E0"/>
    <w:rsid w:val="003D0D53"/>
    <w:rsid w:val="003D2E78"/>
    <w:rsid w:val="003D47F7"/>
    <w:rsid w:val="003D6C66"/>
    <w:rsid w:val="003D72E3"/>
    <w:rsid w:val="003E1614"/>
    <w:rsid w:val="003E1DA3"/>
    <w:rsid w:val="003E1FE7"/>
    <w:rsid w:val="003E585E"/>
    <w:rsid w:val="003E7451"/>
    <w:rsid w:val="003E7AA2"/>
    <w:rsid w:val="003F163F"/>
    <w:rsid w:val="003F4F15"/>
    <w:rsid w:val="00401671"/>
    <w:rsid w:val="00401D3F"/>
    <w:rsid w:val="00404218"/>
    <w:rsid w:val="00404C0C"/>
    <w:rsid w:val="00404F79"/>
    <w:rsid w:val="004056FA"/>
    <w:rsid w:val="0041018D"/>
    <w:rsid w:val="0041070D"/>
    <w:rsid w:val="00412629"/>
    <w:rsid w:val="00415925"/>
    <w:rsid w:val="00420D38"/>
    <w:rsid w:val="00421276"/>
    <w:rsid w:val="00422EAD"/>
    <w:rsid w:val="00424F12"/>
    <w:rsid w:val="00425A68"/>
    <w:rsid w:val="00425F90"/>
    <w:rsid w:val="00430C72"/>
    <w:rsid w:val="00430F9B"/>
    <w:rsid w:val="0043291C"/>
    <w:rsid w:val="00433853"/>
    <w:rsid w:val="0043746F"/>
    <w:rsid w:val="004378DA"/>
    <w:rsid w:val="004466C3"/>
    <w:rsid w:val="00447B86"/>
    <w:rsid w:val="0045014D"/>
    <w:rsid w:val="00460FDF"/>
    <w:rsid w:val="00462AFE"/>
    <w:rsid w:val="00463293"/>
    <w:rsid w:val="00467459"/>
    <w:rsid w:val="0046749D"/>
    <w:rsid w:val="00472369"/>
    <w:rsid w:val="00473DB2"/>
    <w:rsid w:val="00476F1D"/>
    <w:rsid w:val="00477C03"/>
    <w:rsid w:val="00477CB2"/>
    <w:rsid w:val="0048061B"/>
    <w:rsid w:val="00483E56"/>
    <w:rsid w:val="00484582"/>
    <w:rsid w:val="00485DED"/>
    <w:rsid w:val="0048761D"/>
    <w:rsid w:val="004910DC"/>
    <w:rsid w:val="0049458E"/>
    <w:rsid w:val="004A2897"/>
    <w:rsid w:val="004B0FCA"/>
    <w:rsid w:val="004B290C"/>
    <w:rsid w:val="004B2C32"/>
    <w:rsid w:val="004B40CA"/>
    <w:rsid w:val="004B4483"/>
    <w:rsid w:val="004B6C86"/>
    <w:rsid w:val="004C00AA"/>
    <w:rsid w:val="004C08AF"/>
    <w:rsid w:val="004C0AF0"/>
    <w:rsid w:val="004C2648"/>
    <w:rsid w:val="004C49C0"/>
    <w:rsid w:val="004C59FC"/>
    <w:rsid w:val="004C696A"/>
    <w:rsid w:val="004D1BEC"/>
    <w:rsid w:val="004D3D56"/>
    <w:rsid w:val="004F0020"/>
    <w:rsid w:val="004F4D0E"/>
    <w:rsid w:val="004F63E5"/>
    <w:rsid w:val="004F6694"/>
    <w:rsid w:val="00500981"/>
    <w:rsid w:val="00506FEA"/>
    <w:rsid w:val="00507313"/>
    <w:rsid w:val="00507E9E"/>
    <w:rsid w:val="0051248A"/>
    <w:rsid w:val="005163FA"/>
    <w:rsid w:val="0051707F"/>
    <w:rsid w:val="005216BA"/>
    <w:rsid w:val="00522790"/>
    <w:rsid w:val="00523281"/>
    <w:rsid w:val="00530EC7"/>
    <w:rsid w:val="005312B8"/>
    <w:rsid w:val="00532DB3"/>
    <w:rsid w:val="0053392D"/>
    <w:rsid w:val="005378C2"/>
    <w:rsid w:val="005425A0"/>
    <w:rsid w:val="00554A8B"/>
    <w:rsid w:val="00555928"/>
    <w:rsid w:val="0056062D"/>
    <w:rsid w:val="00565CEF"/>
    <w:rsid w:val="00566FA3"/>
    <w:rsid w:val="005674E2"/>
    <w:rsid w:val="00567907"/>
    <w:rsid w:val="00572753"/>
    <w:rsid w:val="00576135"/>
    <w:rsid w:val="0057694E"/>
    <w:rsid w:val="00583222"/>
    <w:rsid w:val="00583275"/>
    <w:rsid w:val="005854C3"/>
    <w:rsid w:val="0058590F"/>
    <w:rsid w:val="0058770A"/>
    <w:rsid w:val="0059408E"/>
    <w:rsid w:val="005946A9"/>
    <w:rsid w:val="005A3521"/>
    <w:rsid w:val="005B13AE"/>
    <w:rsid w:val="005B1FCD"/>
    <w:rsid w:val="005B5289"/>
    <w:rsid w:val="005C2726"/>
    <w:rsid w:val="005C3C87"/>
    <w:rsid w:val="005C5D79"/>
    <w:rsid w:val="005C6278"/>
    <w:rsid w:val="005E125D"/>
    <w:rsid w:val="005E2A8B"/>
    <w:rsid w:val="005E30AC"/>
    <w:rsid w:val="005E52D0"/>
    <w:rsid w:val="005F0AF8"/>
    <w:rsid w:val="005F1426"/>
    <w:rsid w:val="00600D2B"/>
    <w:rsid w:val="00600E61"/>
    <w:rsid w:val="006025D1"/>
    <w:rsid w:val="00607785"/>
    <w:rsid w:val="006117AA"/>
    <w:rsid w:val="006120A0"/>
    <w:rsid w:val="006152F5"/>
    <w:rsid w:val="0062488F"/>
    <w:rsid w:val="0062763D"/>
    <w:rsid w:val="00627E0F"/>
    <w:rsid w:val="0063238F"/>
    <w:rsid w:val="00632D23"/>
    <w:rsid w:val="00632FA5"/>
    <w:rsid w:val="00633AE2"/>
    <w:rsid w:val="00640317"/>
    <w:rsid w:val="006403C5"/>
    <w:rsid w:val="00640E67"/>
    <w:rsid w:val="00641DE5"/>
    <w:rsid w:val="00642C1A"/>
    <w:rsid w:val="00645ABE"/>
    <w:rsid w:val="00646DD5"/>
    <w:rsid w:val="00652510"/>
    <w:rsid w:val="00656E3E"/>
    <w:rsid w:val="006616B2"/>
    <w:rsid w:val="0066193B"/>
    <w:rsid w:val="0066312A"/>
    <w:rsid w:val="00665E6C"/>
    <w:rsid w:val="0066700C"/>
    <w:rsid w:val="00674032"/>
    <w:rsid w:val="006743AA"/>
    <w:rsid w:val="00674E96"/>
    <w:rsid w:val="00680FD4"/>
    <w:rsid w:val="0068120A"/>
    <w:rsid w:val="00682E87"/>
    <w:rsid w:val="006A03B4"/>
    <w:rsid w:val="006A14DF"/>
    <w:rsid w:val="006A1E88"/>
    <w:rsid w:val="006A2B47"/>
    <w:rsid w:val="006A5C2E"/>
    <w:rsid w:val="006B0D25"/>
    <w:rsid w:val="006B4825"/>
    <w:rsid w:val="006B4933"/>
    <w:rsid w:val="006B5073"/>
    <w:rsid w:val="006B66F7"/>
    <w:rsid w:val="006C0EB0"/>
    <w:rsid w:val="006C4CCF"/>
    <w:rsid w:val="006D13A7"/>
    <w:rsid w:val="006D4388"/>
    <w:rsid w:val="006D6135"/>
    <w:rsid w:val="006D7D6C"/>
    <w:rsid w:val="006E2BDA"/>
    <w:rsid w:val="006E7B09"/>
    <w:rsid w:val="006F4052"/>
    <w:rsid w:val="006F451D"/>
    <w:rsid w:val="00701FD6"/>
    <w:rsid w:val="00704801"/>
    <w:rsid w:val="00706267"/>
    <w:rsid w:val="00713876"/>
    <w:rsid w:val="007142C1"/>
    <w:rsid w:val="0071611B"/>
    <w:rsid w:val="00717481"/>
    <w:rsid w:val="00720A48"/>
    <w:rsid w:val="00732BA0"/>
    <w:rsid w:val="00740BAB"/>
    <w:rsid w:val="007418B7"/>
    <w:rsid w:val="00746723"/>
    <w:rsid w:val="00747037"/>
    <w:rsid w:val="00750518"/>
    <w:rsid w:val="00750CE6"/>
    <w:rsid w:val="00753B7D"/>
    <w:rsid w:val="00755DFC"/>
    <w:rsid w:val="00757429"/>
    <w:rsid w:val="00760FE0"/>
    <w:rsid w:val="00774E66"/>
    <w:rsid w:val="00775AA7"/>
    <w:rsid w:val="00777B68"/>
    <w:rsid w:val="0078114B"/>
    <w:rsid w:val="00782043"/>
    <w:rsid w:val="007A000D"/>
    <w:rsid w:val="007A7531"/>
    <w:rsid w:val="007B1BAE"/>
    <w:rsid w:val="007B5D7F"/>
    <w:rsid w:val="007B6469"/>
    <w:rsid w:val="007B766B"/>
    <w:rsid w:val="007C0928"/>
    <w:rsid w:val="007C0FF7"/>
    <w:rsid w:val="007C31F6"/>
    <w:rsid w:val="007C49BD"/>
    <w:rsid w:val="007E01CD"/>
    <w:rsid w:val="007E050A"/>
    <w:rsid w:val="007E51AD"/>
    <w:rsid w:val="007E643E"/>
    <w:rsid w:val="007E7C13"/>
    <w:rsid w:val="007F2C84"/>
    <w:rsid w:val="007F35D0"/>
    <w:rsid w:val="007F6F2D"/>
    <w:rsid w:val="00801FD0"/>
    <w:rsid w:val="00811EDB"/>
    <w:rsid w:val="00815729"/>
    <w:rsid w:val="00817B2C"/>
    <w:rsid w:val="00823409"/>
    <w:rsid w:val="00825287"/>
    <w:rsid w:val="008273F3"/>
    <w:rsid w:val="0083073E"/>
    <w:rsid w:val="00831F9F"/>
    <w:rsid w:val="00833B1E"/>
    <w:rsid w:val="008354E5"/>
    <w:rsid w:val="008359AD"/>
    <w:rsid w:val="00836D4B"/>
    <w:rsid w:val="00841C55"/>
    <w:rsid w:val="008433EB"/>
    <w:rsid w:val="00850AE9"/>
    <w:rsid w:val="00851F63"/>
    <w:rsid w:val="00870DA3"/>
    <w:rsid w:val="00871811"/>
    <w:rsid w:val="00874B84"/>
    <w:rsid w:val="0087551C"/>
    <w:rsid w:val="008847E3"/>
    <w:rsid w:val="00885B7F"/>
    <w:rsid w:val="00886912"/>
    <w:rsid w:val="00896394"/>
    <w:rsid w:val="00896560"/>
    <w:rsid w:val="008A0040"/>
    <w:rsid w:val="008A158F"/>
    <w:rsid w:val="008A2006"/>
    <w:rsid w:val="008A30ED"/>
    <w:rsid w:val="008A46F3"/>
    <w:rsid w:val="008B0DE8"/>
    <w:rsid w:val="008B34A9"/>
    <w:rsid w:val="008B44FB"/>
    <w:rsid w:val="008B68D1"/>
    <w:rsid w:val="008C15B7"/>
    <w:rsid w:val="008C3297"/>
    <w:rsid w:val="008C41CD"/>
    <w:rsid w:val="008C47D3"/>
    <w:rsid w:val="008C76DD"/>
    <w:rsid w:val="008D47D8"/>
    <w:rsid w:val="008D7F56"/>
    <w:rsid w:val="008E08C8"/>
    <w:rsid w:val="008E1083"/>
    <w:rsid w:val="008E2911"/>
    <w:rsid w:val="008E5929"/>
    <w:rsid w:val="008E75E5"/>
    <w:rsid w:val="008F404D"/>
    <w:rsid w:val="008F50A8"/>
    <w:rsid w:val="008F7B21"/>
    <w:rsid w:val="00900D99"/>
    <w:rsid w:val="00900FCD"/>
    <w:rsid w:val="00903713"/>
    <w:rsid w:val="00903B29"/>
    <w:rsid w:val="009048E3"/>
    <w:rsid w:val="00906C74"/>
    <w:rsid w:val="009107C5"/>
    <w:rsid w:val="00910810"/>
    <w:rsid w:val="00910DDA"/>
    <w:rsid w:val="00911A60"/>
    <w:rsid w:val="00912D35"/>
    <w:rsid w:val="00914FB5"/>
    <w:rsid w:val="0092051F"/>
    <w:rsid w:val="00921066"/>
    <w:rsid w:val="00923E48"/>
    <w:rsid w:val="00931F2C"/>
    <w:rsid w:val="009341D4"/>
    <w:rsid w:val="00937C66"/>
    <w:rsid w:val="00940C2B"/>
    <w:rsid w:val="00942644"/>
    <w:rsid w:val="00943133"/>
    <w:rsid w:val="009452B8"/>
    <w:rsid w:val="009468A1"/>
    <w:rsid w:val="00947B13"/>
    <w:rsid w:val="009546B8"/>
    <w:rsid w:val="00954F22"/>
    <w:rsid w:val="00956517"/>
    <w:rsid w:val="009575CD"/>
    <w:rsid w:val="00960C11"/>
    <w:rsid w:val="009631DE"/>
    <w:rsid w:val="00963D60"/>
    <w:rsid w:val="00964999"/>
    <w:rsid w:val="00965C2D"/>
    <w:rsid w:val="00970517"/>
    <w:rsid w:val="00970639"/>
    <w:rsid w:val="0097282F"/>
    <w:rsid w:val="00974E8B"/>
    <w:rsid w:val="00982565"/>
    <w:rsid w:val="00985A11"/>
    <w:rsid w:val="00985EB7"/>
    <w:rsid w:val="009948F6"/>
    <w:rsid w:val="0099649B"/>
    <w:rsid w:val="009A086F"/>
    <w:rsid w:val="009A1E43"/>
    <w:rsid w:val="009A2A2B"/>
    <w:rsid w:val="009B25BB"/>
    <w:rsid w:val="009B2BB7"/>
    <w:rsid w:val="009B69B5"/>
    <w:rsid w:val="009C4C85"/>
    <w:rsid w:val="009C6D89"/>
    <w:rsid w:val="009D06B7"/>
    <w:rsid w:val="009D1105"/>
    <w:rsid w:val="009D2CCE"/>
    <w:rsid w:val="009D6EC6"/>
    <w:rsid w:val="009E3D62"/>
    <w:rsid w:val="009E4C8B"/>
    <w:rsid w:val="009E5948"/>
    <w:rsid w:val="009F2A56"/>
    <w:rsid w:val="009F5E6C"/>
    <w:rsid w:val="009F6717"/>
    <w:rsid w:val="00A02E1E"/>
    <w:rsid w:val="00A03E0B"/>
    <w:rsid w:val="00A108E6"/>
    <w:rsid w:val="00A13665"/>
    <w:rsid w:val="00A165FB"/>
    <w:rsid w:val="00A16F0D"/>
    <w:rsid w:val="00A17914"/>
    <w:rsid w:val="00A17B5C"/>
    <w:rsid w:val="00A2244C"/>
    <w:rsid w:val="00A30CBD"/>
    <w:rsid w:val="00A31467"/>
    <w:rsid w:val="00A34A59"/>
    <w:rsid w:val="00A40661"/>
    <w:rsid w:val="00A41FF0"/>
    <w:rsid w:val="00A44106"/>
    <w:rsid w:val="00A449C5"/>
    <w:rsid w:val="00A52378"/>
    <w:rsid w:val="00A547B2"/>
    <w:rsid w:val="00A55ACC"/>
    <w:rsid w:val="00A5698A"/>
    <w:rsid w:val="00A57FE2"/>
    <w:rsid w:val="00A60755"/>
    <w:rsid w:val="00A64C14"/>
    <w:rsid w:val="00A662F6"/>
    <w:rsid w:val="00A710CA"/>
    <w:rsid w:val="00A722C7"/>
    <w:rsid w:val="00A72AC7"/>
    <w:rsid w:val="00A7369B"/>
    <w:rsid w:val="00A74A0A"/>
    <w:rsid w:val="00A80EEC"/>
    <w:rsid w:val="00A8383D"/>
    <w:rsid w:val="00A853C1"/>
    <w:rsid w:val="00A8637F"/>
    <w:rsid w:val="00A86F89"/>
    <w:rsid w:val="00A960D3"/>
    <w:rsid w:val="00AA1F50"/>
    <w:rsid w:val="00AA7513"/>
    <w:rsid w:val="00AB01D7"/>
    <w:rsid w:val="00AB112E"/>
    <w:rsid w:val="00AB431B"/>
    <w:rsid w:val="00AC0A0E"/>
    <w:rsid w:val="00AC1FB6"/>
    <w:rsid w:val="00AC2C58"/>
    <w:rsid w:val="00AC3280"/>
    <w:rsid w:val="00AC7DFC"/>
    <w:rsid w:val="00AD37AE"/>
    <w:rsid w:val="00AE165D"/>
    <w:rsid w:val="00AE2D40"/>
    <w:rsid w:val="00AE3321"/>
    <w:rsid w:val="00AF2659"/>
    <w:rsid w:val="00AF4ABA"/>
    <w:rsid w:val="00B01786"/>
    <w:rsid w:val="00B02AB5"/>
    <w:rsid w:val="00B046A6"/>
    <w:rsid w:val="00B06418"/>
    <w:rsid w:val="00B120C5"/>
    <w:rsid w:val="00B152A8"/>
    <w:rsid w:val="00B152E6"/>
    <w:rsid w:val="00B207CF"/>
    <w:rsid w:val="00B221A5"/>
    <w:rsid w:val="00B22EC4"/>
    <w:rsid w:val="00B249AD"/>
    <w:rsid w:val="00B24F67"/>
    <w:rsid w:val="00B25B32"/>
    <w:rsid w:val="00B30BA6"/>
    <w:rsid w:val="00B40EF4"/>
    <w:rsid w:val="00B51367"/>
    <w:rsid w:val="00B54402"/>
    <w:rsid w:val="00B57C94"/>
    <w:rsid w:val="00B62853"/>
    <w:rsid w:val="00B72A0D"/>
    <w:rsid w:val="00B732A4"/>
    <w:rsid w:val="00B73FF1"/>
    <w:rsid w:val="00B833D9"/>
    <w:rsid w:val="00B870CE"/>
    <w:rsid w:val="00B90396"/>
    <w:rsid w:val="00B95707"/>
    <w:rsid w:val="00B95A56"/>
    <w:rsid w:val="00BA38EF"/>
    <w:rsid w:val="00BA51A9"/>
    <w:rsid w:val="00BA6381"/>
    <w:rsid w:val="00BA76B7"/>
    <w:rsid w:val="00BB2550"/>
    <w:rsid w:val="00BC065E"/>
    <w:rsid w:val="00BC1920"/>
    <w:rsid w:val="00BC2164"/>
    <w:rsid w:val="00BD1A07"/>
    <w:rsid w:val="00BD2CA9"/>
    <w:rsid w:val="00BD3FCC"/>
    <w:rsid w:val="00BD5FFD"/>
    <w:rsid w:val="00BD63DE"/>
    <w:rsid w:val="00BE0C39"/>
    <w:rsid w:val="00BE1B9C"/>
    <w:rsid w:val="00BE4542"/>
    <w:rsid w:val="00BE7EB7"/>
    <w:rsid w:val="00BF0851"/>
    <w:rsid w:val="00BF2E3E"/>
    <w:rsid w:val="00BF4387"/>
    <w:rsid w:val="00BF5212"/>
    <w:rsid w:val="00C00BD1"/>
    <w:rsid w:val="00C00DE3"/>
    <w:rsid w:val="00C0296A"/>
    <w:rsid w:val="00C02CF9"/>
    <w:rsid w:val="00C039FF"/>
    <w:rsid w:val="00C03DD6"/>
    <w:rsid w:val="00C059B5"/>
    <w:rsid w:val="00C0608D"/>
    <w:rsid w:val="00C06463"/>
    <w:rsid w:val="00C15298"/>
    <w:rsid w:val="00C15B8F"/>
    <w:rsid w:val="00C16D13"/>
    <w:rsid w:val="00C1796D"/>
    <w:rsid w:val="00C205C3"/>
    <w:rsid w:val="00C247DA"/>
    <w:rsid w:val="00C25644"/>
    <w:rsid w:val="00C26721"/>
    <w:rsid w:val="00C26A38"/>
    <w:rsid w:val="00C32DF5"/>
    <w:rsid w:val="00C3745A"/>
    <w:rsid w:val="00C37740"/>
    <w:rsid w:val="00C41AED"/>
    <w:rsid w:val="00C454E1"/>
    <w:rsid w:val="00C455D9"/>
    <w:rsid w:val="00C460C8"/>
    <w:rsid w:val="00C4651D"/>
    <w:rsid w:val="00C52ADD"/>
    <w:rsid w:val="00C52FD9"/>
    <w:rsid w:val="00C532C3"/>
    <w:rsid w:val="00C60EA8"/>
    <w:rsid w:val="00C61F15"/>
    <w:rsid w:val="00C636F8"/>
    <w:rsid w:val="00C70BBB"/>
    <w:rsid w:val="00C70CC7"/>
    <w:rsid w:val="00C70E6F"/>
    <w:rsid w:val="00C76B0A"/>
    <w:rsid w:val="00C77D7B"/>
    <w:rsid w:val="00C8005E"/>
    <w:rsid w:val="00C813A4"/>
    <w:rsid w:val="00C82F15"/>
    <w:rsid w:val="00C83014"/>
    <w:rsid w:val="00C863D5"/>
    <w:rsid w:val="00C9217C"/>
    <w:rsid w:val="00C9275D"/>
    <w:rsid w:val="00CA3B32"/>
    <w:rsid w:val="00CA4A54"/>
    <w:rsid w:val="00CA54E0"/>
    <w:rsid w:val="00CA5638"/>
    <w:rsid w:val="00CA5D7A"/>
    <w:rsid w:val="00CA603E"/>
    <w:rsid w:val="00CA74C9"/>
    <w:rsid w:val="00CB7CF6"/>
    <w:rsid w:val="00CC27C4"/>
    <w:rsid w:val="00CC46BC"/>
    <w:rsid w:val="00CC5B2F"/>
    <w:rsid w:val="00CC725B"/>
    <w:rsid w:val="00CD116B"/>
    <w:rsid w:val="00CD43A2"/>
    <w:rsid w:val="00CD7677"/>
    <w:rsid w:val="00CE3D67"/>
    <w:rsid w:val="00CE78CE"/>
    <w:rsid w:val="00CF1678"/>
    <w:rsid w:val="00CF1B03"/>
    <w:rsid w:val="00CF215A"/>
    <w:rsid w:val="00CF447F"/>
    <w:rsid w:val="00CF668C"/>
    <w:rsid w:val="00D043A2"/>
    <w:rsid w:val="00D073E2"/>
    <w:rsid w:val="00D07979"/>
    <w:rsid w:val="00D12224"/>
    <w:rsid w:val="00D15F09"/>
    <w:rsid w:val="00D20066"/>
    <w:rsid w:val="00D20DAE"/>
    <w:rsid w:val="00D21465"/>
    <w:rsid w:val="00D21AC1"/>
    <w:rsid w:val="00D327D1"/>
    <w:rsid w:val="00D33BB0"/>
    <w:rsid w:val="00D35861"/>
    <w:rsid w:val="00D4470C"/>
    <w:rsid w:val="00D46CFF"/>
    <w:rsid w:val="00D5293A"/>
    <w:rsid w:val="00D53087"/>
    <w:rsid w:val="00D5499E"/>
    <w:rsid w:val="00D54A22"/>
    <w:rsid w:val="00D57A4D"/>
    <w:rsid w:val="00D57AF1"/>
    <w:rsid w:val="00D62D22"/>
    <w:rsid w:val="00D62E96"/>
    <w:rsid w:val="00D70BCC"/>
    <w:rsid w:val="00D72749"/>
    <w:rsid w:val="00D72BED"/>
    <w:rsid w:val="00D73D62"/>
    <w:rsid w:val="00D73F9A"/>
    <w:rsid w:val="00D8301A"/>
    <w:rsid w:val="00D87EFF"/>
    <w:rsid w:val="00D92CFE"/>
    <w:rsid w:val="00D95D24"/>
    <w:rsid w:val="00D964A8"/>
    <w:rsid w:val="00D9718B"/>
    <w:rsid w:val="00DA0ECA"/>
    <w:rsid w:val="00DA40A1"/>
    <w:rsid w:val="00DA7F64"/>
    <w:rsid w:val="00DB24D9"/>
    <w:rsid w:val="00DB59A8"/>
    <w:rsid w:val="00DB7E12"/>
    <w:rsid w:val="00DC19FE"/>
    <w:rsid w:val="00DC4052"/>
    <w:rsid w:val="00DD0A74"/>
    <w:rsid w:val="00DD5ABE"/>
    <w:rsid w:val="00DD6EEE"/>
    <w:rsid w:val="00DE17E3"/>
    <w:rsid w:val="00DE1C81"/>
    <w:rsid w:val="00DE23D5"/>
    <w:rsid w:val="00DE2AC5"/>
    <w:rsid w:val="00DF14FA"/>
    <w:rsid w:val="00DF195F"/>
    <w:rsid w:val="00DF2732"/>
    <w:rsid w:val="00DF2FAC"/>
    <w:rsid w:val="00DF4ACA"/>
    <w:rsid w:val="00DF5DBF"/>
    <w:rsid w:val="00E0418A"/>
    <w:rsid w:val="00E05886"/>
    <w:rsid w:val="00E0650B"/>
    <w:rsid w:val="00E075F0"/>
    <w:rsid w:val="00E101A0"/>
    <w:rsid w:val="00E10330"/>
    <w:rsid w:val="00E1447F"/>
    <w:rsid w:val="00E172D6"/>
    <w:rsid w:val="00E21CD0"/>
    <w:rsid w:val="00E23E47"/>
    <w:rsid w:val="00E3028B"/>
    <w:rsid w:val="00E3241A"/>
    <w:rsid w:val="00E3562C"/>
    <w:rsid w:val="00E37084"/>
    <w:rsid w:val="00E40759"/>
    <w:rsid w:val="00E450DF"/>
    <w:rsid w:val="00E47776"/>
    <w:rsid w:val="00E50736"/>
    <w:rsid w:val="00E54147"/>
    <w:rsid w:val="00E54EB1"/>
    <w:rsid w:val="00E55193"/>
    <w:rsid w:val="00E60877"/>
    <w:rsid w:val="00E60A88"/>
    <w:rsid w:val="00E63740"/>
    <w:rsid w:val="00E66006"/>
    <w:rsid w:val="00E776A5"/>
    <w:rsid w:val="00E807BB"/>
    <w:rsid w:val="00E82A08"/>
    <w:rsid w:val="00E86D7D"/>
    <w:rsid w:val="00E91A81"/>
    <w:rsid w:val="00E958BB"/>
    <w:rsid w:val="00E95C52"/>
    <w:rsid w:val="00E97DBD"/>
    <w:rsid w:val="00EA274E"/>
    <w:rsid w:val="00EA5A5D"/>
    <w:rsid w:val="00EA7B36"/>
    <w:rsid w:val="00EC5302"/>
    <w:rsid w:val="00EC5359"/>
    <w:rsid w:val="00EC633C"/>
    <w:rsid w:val="00EC65E5"/>
    <w:rsid w:val="00EC7E1C"/>
    <w:rsid w:val="00ED0BBC"/>
    <w:rsid w:val="00ED3F8C"/>
    <w:rsid w:val="00ED694F"/>
    <w:rsid w:val="00EE63DB"/>
    <w:rsid w:val="00EE68BC"/>
    <w:rsid w:val="00EE6D3A"/>
    <w:rsid w:val="00EF260C"/>
    <w:rsid w:val="00EF54EB"/>
    <w:rsid w:val="00EF56EE"/>
    <w:rsid w:val="00EF65A3"/>
    <w:rsid w:val="00EF6D34"/>
    <w:rsid w:val="00EF7BC3"/>
    <w:rsid w:val="00F029FD"/>
    <w:rsid w:val="00F04729"/>
    <w:rsid w:val="00F062A9"/>
    <w:rsid w:val="00F06D88"/>
    <w:rsid w:val="00F12C9C"/>
    <w:rsid w:val="00F1462A"/>
    <w:rsid w:val="00F201BC"/>
    <w:rsid w:val="00F23116"/>
    <w:rsid w:val="00F267CF"/>
    <w:rsid w:val="00F26A2C"/>
    <w:rsid w:val="00F315D2"/>
    <w:rsid w:val="00F31F4E"/>
    <w:rsid w:val="00F358C2"/>
    <w:rsid w:val="00F36097"/>
    <w:rsid w:val="00F51B94"/>
    <w:rsid w:val="00F536B5"/>
    <w:rsid w:val="00F53800"/>
    <w:rsid w:val="00F568D7"/>
    <w:rsid w:val="00F57519"/>
    <w:rsid w:val="00F6258B"/>
    <w:rsid w:val="00F63DFD"/>
    <w:rsid w:val="00F663C4"/>
    <w:rsid w:val="00F66AD8"/>
    <w:rsid w:val="00F76085"/>
    <w:rsid w:val="00F76605"/>
    <w:rsid w:val="00F76648"/>
    <w:rsid w:val="00F77741"/>
    <w:rsid w:val="00F81F12"/>
    <w:rsid w:val="00F845A3"/>
    <w:rsid w:val="00F875C7"/>
    <w:rsid w:val="00F93ABF"/>
    <w:rsid w:val="00F94CF1"/>
    <w:rsid w:val="00F96390"/>
    <w:rsid w:val="00FA3003"/>
    <w:rsid w:val="00FA6F52"/>
    <w:rsid w:val="00FB0154"/>
    <w:rsid w:val="00FB0D0B"/>
    <w:rsid w:val="00FB1189"/>
    <w:rsid w:val="00FB64AB"/>
    <w:rsid w:val="00FB7C30"/>
    <w:rsid w:val="00FC131C"/>
    <w:rsid w:val="00FC7726"/>
    <w:rsid w:val="00FD14B9"/>
    <w:rsid w:val="00FD46FD"/>
    <w:rsid w:val="00FD49DA"/>
    <w:rsid w:val="00FD5A98"/>
    <w:rsid w:val="00FD6523"/>
    <w:rsid w:val="00FD7481"/>
    <w:rsid w:val="00FE0445"/>
    <w:rsid w:val="00FE216D"/>
    <w:rsid w:val="00FE425B"/>
    <w:rsid w:val="00FE46DE"/>
    <w:rsid w:val="00FE48FA"/>
    <w:rsid w:val="00FE5E71"/>
    <w:rsid w:val="00FE61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42C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A08"/>
    <w:pPr>
      <w:spacing w:before="480" w:line="276" w:lineRule="auto"/>
      <w:contextualSpacing/>
      <w:outlineLvl w:val="0"/>
    </w:pPr>
    <w:rPr>
      <w:rFonts w:ascii="Cambria" w:hAnsi="Cambria"/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536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F536B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rsid w:val="00F536B5"/>
    <w:rPr>
      <w:sz w:val="24"/>
      <w:szCs w:val="24"/>
      <w:lang w:val="en-US" w:eastAsia="en-US" w:bidi="ar-SA"/>
    </w:rPr>
  </w:style>
  <w:style w:type="character" w:styleId="Strong">
    <w:name w:val="Strong"/>
    <w:uiPriority w:val="22"/>
    <w:qFormat/>
    <w:rsid w:val="0051707F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E50736"/>
    <w:pPr>
      <w:ind w:left="720"/>
      <w:contextualSpacing/>
    </w:pPr>
  </w:style>
  <w:style w:type="paragraph" w:styleId="ListBullet">
    <w:name w:val="List Bullet"/>
    <w:basedOn w:val="Normal"/>
    <w:autoRedefine/>
    <w:rsid w:val="00D5499E"/>
    <w:pPr>
      <w:numPr>
        <w:numId w:val="2"/>
      </w:numPr>
      <w:autoSpaceDE w:val="0"/>
      <w:autoSpaceDN w:val="0"/>
      <w:adjustRightInd w:val="0"/>
    </w:pPr>
    <w:rPr>
      <w:rFonts w:ascii="Arial" w:hAnsi="Arial"/>
      <w:color w:val="000000"/>
      <w:sz w:val="20"/>
      <w:szCs w:val="16"/>
    </w:rPr>
  </w:style>
  <w:style w:type="character" w:styleId="Hyperlink">
    <w:name w:val="Hyperlink"/>
    <w:rsid w:val="002F1A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27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7E0F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link w:val="NoSpacingChar"/>
    <w:uiPriority w:val="1"/>
    <w:qFormat/>
    <w:rsid w:val="007A7531"/>
    <w:rPr>
      <w:rFonts w:ascii="Calibri" w:eastAsia="Calibri" w:hAnsi="Calibri"/>
      <w:lang w:val="en-US" w:eastAsia="en-US"/>
    </w:rPr>
  </w:style>
  <w:style w:type="character" w:customStyle="1" w:styleId="NoSpacingChar">
    <w:name w:val="No Spacing Char"/>
    <w:link w:val="NoSpacing"/>
    <w:uiPriority w:val="1"/>
    <w:locked/>
    <w:rsid w:val="007A7531"/>
    <w:rPr>
      <w:rFonts w:ascii="Calibri" w:eastAsia="Calibri" w:hAnsi="Calibri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F0472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047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0472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4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4729"/>
    <w:rPr>
      <w:b/>
      <w:bCs/>
      <w:lang w:val="en-US" w:eastAsia="en-US"/>
    </w:rPr>
  </w:style>
  <w:style w:type="paragraph" w:styleId="BodyText">
    <w:name w:val="Body Text"/>
    <w:basedOn w:val="Normal"/>
    <w:link w:val="BodyTextChar"/>
    <w:unhideWhenUsed/>
    <w:rsid w:val="00075C58"/>
    <w:pPr>
      <w:jc w:val="both"/>
    </w:pPr>
    <w:rPr>
      <w:rFonts w:ascii="Book Antiqua" w:hAnsi="Book Antiqua"/>
      <w:sz w:val="20"/>
    </w:rPr>
  </w:style>
  <w:style w:type="character" w:customStyle="1" w:styleId="BodyTextChar">
    <w:name w:val="Body Text Char"/>
    <w:basedOn w:val="DefaultParagraphFont"/>
    <w:link w:val="BodyText"/>
    <w:rsid w:val="00075C58"/>
    <w:rPr>
      <w:rFonts w:ascii="Book Antiqua" w:hAnsi="Book Antiqua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3C062F"/>
  </w:style>
  <w:style w:type="paragraph" w:customStyle="1" w:styleId="BulletNew1">
    <w:name w:val="Bullet New 1"/>
    <w:basedOn w:val="Normal"/>
    <w:rsid w:val="00271533"/>
    <w:pPr>
      <w:numPr>
        <w:numId w:val="4"/>
      </w:numPr>
      <w:spacing w:before="60"/>
      <w:ind w:left="403" w:hanging="403"/>
      <w:jc w:val="both"/>
    </w:pPr>
    <w:rPr>
      <w:rFonts w:ascii="Trebuchet MS" w:hAnsi="Trebuchet MS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05243C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82A08"/>
    <w:rPr>
      <w:rFonts w:ascii="Cambria" w:hAnsi="Cambria"/>
      <w:b/>
      <w:bCs/>
      <w:sz w:val="28"/>
      <w:szCs w:val="28"/>
      <w:lang w:val="en-US" w:eastAsia="en-US" w:bidi="en-US"/>
    </w:rPr>
  </w:style>
  <w:style w:type="paragraph" w:styleId="Title">
    <w:name w:val="Title"/>
    <w:basedOn w:val="Normal"/>
    <w:next w:val="Normal"/>
    <w:link w:val="TitleChar"/>
    <w:qFormat/>
    <w:rsid w:val="00EC535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C5359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customStyle="1" w:styleId="ListParagraph1">
    <w:name w:val="List Paragraph1"/>
    <w:basedOn w:val="Normal"/>
    <w:rsid w:val="00316DB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85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6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41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44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7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87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6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31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409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0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9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255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1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ahbaaz.378484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ADD259-205F-4843-A061-5BA112151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habbir Kagalwala</Manager>
  <Company>www.Dubai-Forever.Com</Company>
  <LinksUpToDate>false</LinksUpToDate>
  <CharactersWithSpaces>4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ww.Dubai-Forever.Com</dc:creator>
  <cp:lastModifiedBy>HRDESK4</cp:lastModifiedBy>
  <cp:revision>5</cp:revision>
  <cp:lastPrinted>2018-03-11T09:49:00Z</cp:lastPrinted>
  <dcterms:created xsi:type="dcterms:W3CDTF">2018-03-11T09:42:00Z</dcterms:created>
  <dcterms:modified xsi:type="dcterms:W3CDTF">2018-03-11T13:33:00Z</dcterms:modified>
</cp:coreProperties>
</file>